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42A74" w14:textId="77777777" w:rsidR="009D792B" w:rsidRDefault="00000000">
      <w:pPr>
        <w:pStyle w:val="Heading1"/>
      </w:pPr>
      <w:bookmarkStart w:id="0" w:name="Xda80c98bd396b22cf0cf8f21f240ace4ad74ce4"/>
      <w:r>
        <w:t>Real-Time Hand Gesture Control System for Racing Games</w:t>
      </w:r>
    </w:p>
    <w:p w14:paraId="507D8C37" w14:textId="77777777" w:rsidR="009D792B" w:rsidRDefault="00000000">
      <w:pPr>
        <w:pStyle w:val="Heading2"/>
      </w:pPr>
      <w:bookmarkStart w:id="1" w:name="revolutionary-gaming-experience"/>
      <w:r>
        <w:t>🎮 Revolutionary Gaming Experience</w:t>
      </w:r>
    </w:p>
    <w:p w14:paraId="7B78FF48" w14:textId="77777777" w:rsidR="009D792B" w:rsidRDefault="00000000">
      <w:pPr>
        <w:pStyle w:val="FirstParagraph"/>
      </w:pPr>
      <w:r>
        <w:t xml:space="preserve">Transform your racing game experience with cutting-edge AI-powered hand gesture recognition! Control </w:t>
      </w:r>
      <w:r>
        <w:rPr>
          <w:b/>
          <w:bCs/>
        </w:rPr>
        <w:t>Forza Horizon 5</w:t>
      </w:r>
      <w:r>
        <w:t xml:space="preserve"> and other racing games using natural hand movements detected through your webcam. No controllers needed - just your hands!</w:t>
      </w:r>
    </w:p>
    <w:p w14:paraId="6BE65D2C" w14:textId="33C2D45C" w:rsidR="009D792B" w:rsidRDefault="00000000">
      <w:pPr>
        <w:pStyle w:val="BodyText"/>
      </w:pPr>
      <w:r>
        <w:rPr>
          <w:b/>
          <w:bCs/>
        </w:rPr>
        <w:t>Author:</w:t>
      </w:r>
      <w:r>
        <w:t xml:space="preserve"> </w:t>
      </w:r>
      <w:r w:rsidR="005905F8">
        <w:t>Muhammad Kashan Tariq</w:t>
      </w:r>
      <w:r w:rsidR="005905F8">
        <w:br/>
      </w:r>
      <w:r w:rsidR="005905F8" w:rsidRPr="005905F8">
        <w:rPr>
          <w:b/>
          <w:bCs/>
        </w:rPr>
        <w:t>LinkedIn</w:t>
      </w:r>
      <w:r w:rsidR="005905F8">
        <w:t xml:space="preserve">: </w:t>
      </w:r>
      <w:r w:rsidR="005905F8" w:rsidRPr="005905F8">
        <w:t>https://www.linkedin.com/in/muhammad-kashan-tariq</w:t>
      </w:r>
      <w:r>
        <w:br/>
      </w:r>
      <w:r>
        <w:rPr>
          <w:b/>
          <w:bCs/>
        </w:rPr>
        <w:t>Version:</w:t>
      </w:r>
      <w:r>
        <w:t xml:space="preserve"> 1.0.0</w:t>
      </w:r>
      <w:r>
        <w:br/>
      </w:r>
      <w:r>
        <w:rPr>
          <w:b/>
          <w:bCs/>
        </w:rPr>
        <w:t>Target Hardware:</w:t>
      </w:r>
      <w:r>
        <w:t xml:space="preserve"> Intel </w:t>
      </w:r>
      <w:r w:rsidR="00302E1F">
        <w:t>13</w:t>
      </w:r>
      <w:r w:rsidR="00302E1F" w:rsidRPr="00302E1F">
        <w:rPr>
          <w:vertAlign w:val="superscript"/>
        </w:rPr>
        <w:t>th</w:t>
      </w:r>
      <w:r w:rsidR="00302E1F">
        <w:t xml:space="preserve"> or 14</w:t>
      </w:r>
      <w:r w:rsidR="00302E1F" w:rsidRPr="00302E1F">
        <w:rPr>
          <w:vertAlign w:val="superscript"/>
        </w:rPr>
        <w:t>th</w:t>
      </w:r>
      <w:r w:rsidR="00302E1F">
        <w:t xml:space="preserve"> Gen CPU </w:t>
      </w:r>
      <w:r>
        <w:t xml:space="preserve">+ </w:t>
      </w:r>
      <w:r w:rsidR="00302E1F">
        <w:t>NVIDIA RTX GPUs</w:t>
      </w:r>
      <w:r>
        <w:t xml:space="preserve"> + </w:t>
      </w:r>
      <w:r w:rsidR="00302E1F">
        <w:t>16</w:t>
      </w:r>
      <w:r>
        <w:t>GB RAM</w:t>
      </w:r>
      <w:r>
        <w:br/>
      </w:r>
      <w:r>
        <w:rPr>
          <w:b/>
          <w:bCs/>
        </w:rPr>
        <w:t>Supported Games:</w:t>
      </w:r>
      <w:r>
        <w:t xml:space="preserve"> Forza Horizon 5, and any racing game accepting keyboard input</w:t>
      </w:r>
    </w:p>
    <w:p w14:paraId="7F915019" w14:textId="77777777" w:rsidR="009D792B" w:rsidRDefault="00000000">
      <w:r>
        <w:pict w14:anchorId="66F67742">
          <v:rect id="_x0000_i1025" style="width:0;height:1.5pt" o:hralign="center" o:hrstd="t" o:hr="t"/>
        </w:pict>
      </w:r>
    </w:p>
    <w:p w14:paraId="04BADDAD" w14:textId="77777777" w:rsidR="009D792B" w:rsidRDefault="00000000">
      <w:pPr>
        <w:pStyle w:val="Heading2"/>
      </w:pPr>
      <w:bookmarkStart w:id="2" w:name="quick-start-guide-5-minutes-setup"/>
      <w:bookmarkEnd w:id="1"/>
      <w:r>
        <w:t>🚀 Quick Start Guide (5 Minutes Setup)</w:t>
      </w:r>
    </w:p>
    <w:p w14:paraId="0FD6DC70" w14:textId="77777777" w:rsidR="009D792B" w:rsidRDefault="00000000">
      <w:pPr>
        <w:pStyle w:val="Heading3"/>
      </w:pPr>
      <w:bookmarkStart w:id="3" w:name="important-mediapipe-compatibility-fix"/>
      <w:r>
        <w:t>⚠️ IMPORTANT: MediaPipe Compatibility Fix</w:t>
      </w:r>
    </w:p>
    <w:p w14:paraId="40D37D12" w14:textId="77777777" w:rsidR="009D792B" w:rsidRDefault="00000000">
      <w:pPr>
        <w:pStyle w:val="FirstParagraph"/>
      </w:pPr>
      <w:r>
        <w:t xml:space="preserve">If you encounter the MediaPipe error </w:t>
      </w:r>
      <w:r>
        <w:rPr>
          <w:rStyle w:val="VerbatimChar"/>
        </w:rPr>
        <w:t>'Hands' object has no attribute 'model_complexity'</w:t>
      </w:r>
      <w:r>
        <w:t>, don’t worry! The new system automatically handles MediaPipe version compatibility. The updated code works with MediaPipe 0.10.8 through 0.10.21+ including your current version.</w:t>
      </w:r>
    </w:p>
    <w:p w14:paraId="0C71E0DA" w14:textId="77777777" w:rsidR="009D792B" w:rsidRDefault="00000000">
      <w:pPr>
        <w:pStyle w:val="Heading2"/>
      </w:pPr>
      <w:bookmarkStart w:id="4" w:name="quick-start-guide-15-minutes-setup"/>
      <w:bookmarkEnd w:id="2"/>
      <w:bookmarkEnd w:id="3"/>
      <w:r>
        <w:t>🚀 Quick Start Guide (15 Minutes Setup)</w:t>
      </w:r>
    </w:p>
    <w:p w14:paraId="07CBBF59" w14:textId="77777777" w:rsidR="009D792B" w:rsidRDefault="00000000">
      <w:pPr>
        <w:pStyle w:val="Heading3"/>
      </w:pPr>
      <w:bookmarkStart w:id="5" w:name="prerequisites-check"/>
      <w:r>
        <w:t>Prerequisites Check ✅</w:t>
      </w:r>
    </w:p>
    <w:p w14:paraId="2E787CFE" w14:textId="77777777" w:rsidR="009D792B" w:rsidRDefault="00000000">
      <w:pPr>
        <w:pStyle w:val="FirstParagraph"/>
      </w:pPr>
      <w:r>
        <w:t>Before starting, ensure you have:</w:t>
      </w:r>
    </w:p>
    <w:p w14:paraId="5F5FF6EF" w14:textId="77777777" w:rsidR="009D792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indows 10/11</w:t>
      </w:r>
      <w:r>
        <w:t xml:space="preserve"> (64-bit)</w:t>
      </w:r>
    </w:p>
    <w:p w14:paraId="7F9126C8" w14:textId="77777777" w:rsidR="009D792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ython 3.10.11</w:t>
      </w:r>
      <w:r>
        <w:t xml:space="preserve"> installed</w:t>
      </w:r>
    </w:p>
    <w:p w14:paraId="7E89BF70" w14:textId="77777777" w:rsidR="009D792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ebcam</w:t>
      </w:r>
      <w:r>
        <w:t xml:space="preserve"> (built-in laptop camera or external USB camera)</w:t>
      </w:r>
    </w:p>
    <w:p w14:paraId="05822467" w14:textId="77777777" w:rsidR="009D792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ministrator privileges</w:t>
      </w:r>
      <w:r>
        <w:t xml:space="preserve"> on your computer</w:t>
      </w:r>
    </w:p>
    <w:p w14:paraId="6CBB2881" w14:textId="77777777" w:rsidR="009D792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sual Studio Code</w:t>
      </w:r>
      <w:r>
        <w:t xml:space="preserve"> (recommended) or any Python IDE</w:t>
      </w:r>
    </w:p>
    <w:p w14:paraId="630DD9B1" w14:textId="77777777" w:rsidR="009D792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ble internet connection</w:t>
      </w:r>
      <w:r>
        <w:t xml:space="preserve"> for downloading dependencies</w:t>
      </w:r>
    </w:p>
    <w:p w14:paraId="25654CD2" w14:textId="77777777" w:rsidR="009D792B" w:rsidRDefault="00000000">
      <w:pPr>
        <w:pStyle w:val="Heading3"/>
      </w:pPr>
      <w:bookmarkStart w:id="6" w:name="step-1-download-and-setup"/>
      <w:bookmarkEnd w:id="5"/>
      <w:r>
        <w:t>Step 1: Download and Setup 📥</w:t>
      </w:r>
    </w:p>
    <w:p w14:paraId="3A40CEE2" w14:textId="77777777" w:rsidR="009D792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ownload the project files</w:t>
      </w:r>
      <w:r>
        <w:t xml:space="preserve"> to your computer (e.g., </w:t>
      </w:r>
      <w:r>
        <w:rPr>
          <w:rStyle w:val="VerbatimChar"/>
        </w:rPr>
        <w:t>C:\GestureControl\</w:t>
      </w:r>
      <w:r>
        <w:t>)</w:t>
      </w:r>
    </w:p>
    <w:p w14:paraId="634D8F96" w14:textId="77777777" w:rsidR="009D792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pen Visual Studio Code</w:t>
      </w:r>
    </w:p>
    <w:p w14:paraId="318A6561" w14:textId="77777777" w:rsidR="009D792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pen the project folder</w:t>
      </w:r>
      <w:r>
        <w:t xml:space="preserve"> in VS Code:</w:t>
      </w:r>
    </w:p>
    <w:p w14:paraId="256005B1" w14:textId="77777777" w:rsidR="009D792B" w:rsidRDefault="00000000">
      <w:pPr>
        <w:pStyle w:val="Compact"/>
        <w:numPr>
          <w:ilvl w:val="1"/>
          <w:numId w:val="4"/>
        </w:numPr>
      </w:pPr>
      <w:r>
        <w:t>File → Open Folder → Select your project directory</w:t>
      </w:r>
    </w:p>
    <w:p w14:paraId="6FC72DC4" w14:textId="77777777" w:rsidR="009D792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pen Terminal</w:t>
      </w:r>
      <w:r>
        <w:t xml:space="preserve"> in VS Code:</w:t>
      </w:r>
    </w:p>
    <w:p w14:paraId="4733A992" w14:textId="77777777" w:rsidR="009D792B" w:rsidRDefault="00000000">
      <w:pPr>
        <w:pStyle w:val="Compact"/>
        <w:numPr>
          <w:ilvl w:val="1"/>
          <w:numId w:val="5"/>
        </w:numPr>
      </w:pPr>
      <w:r>
        <w:lastRenderedPageBreak/>
        <w:t>Press `Ctrl + `` (backtick) or Terminal → New Terminal</w:t>
      </w:r>
    </w:p>
    <w:p w14:paraId="23FD1923" w14:textId="77777777" w:rsidR="009D792B" w:rsidRDefault="00000000">
      <w:pPr>
        <w:pStyle w:val="Heading3"/>
      </w:pPr>
      <w:bookmarkStart w:id="7" w:name="step-2-create-virtual-environment"/>
      <w:bookmarkEnd w:id="6"/>
      <w:r>
        <w:t>Step 2: Create Virtual Environment 🐍</w:t>
      </w:r>
    </w:p>
    <w:p w14:paraId="3FBA180D" w14:textId="77777777" w:rsidR="009D792B" w:rsidRDefault="00000000">
      <w:pPr>
        <w:pStyle w:val="FirstParagraph"/>
      </w:pPr>
      <w:r>
        <w:t>In the VS Code terminal, run these commands one by one:</w:t>
      </w:r>
    </w:p>
    <w:p w14:paraId="6139775F" w14:textId="77777777" w:rsidR="009D792B" w:rsidRDefault="00000000">
      <w:pPr>
        <w:pStyle w:val="SourceCode"/>
      </w:pPr>
      <w:r>
        <w:rPr>
          <w:rStyle w:val="CommentTok"/>
        </w:rPr>
        <w:t># Create virtual environment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nv</w:t>
      </w:r>
      <w:proofErr w:type="spellEnd"/>
      <w:r>
        <w:rPr>
          <w:rStyle w:val="NormalTok"/>
        </w:rPr>
        <w:t xml:space="preserve"> Python-3.10</w:t>
      </w:r>
      <w:r>
        <w:br/>
      </w:r>
      <w:r>
        <w:br/>
      </w:r>
      <w:r>
        <w:rPr>
          <w:rStyle w:val="CommentTok"/>
        </w:rPr>
        <w:t># Activate virtual environment (Windows)</w:t>
      </w:r>
      <w:r>
        <w:br/>
      </w:r>
      <w:r>
        <w:rPr>
          <w:rStyle w:val="ExtensionTok"/>
        </w:rPr>
        <w:t>Python-3.10\Scripts\activate</w:t>
      </w:r>
      <w:r>
        <w:br/>
      </w:r>
      <w:r>
        <w:br/>
      </w:r>
      <w:r>
        <w:rPr>
          <w:rStyle w:val="CommentTok"/>
        </w:rPr>
        <w:t># You should see (Python-3.10) at the start of your command line</w:t>
      </w:r>
    </w:p>
    <w:p w14:paraId="74A570BE" w14:textId="77777777" w:rsidR="009D792B" w:rsidRDefault="00000000">
      <w:pPr>
        <w:pStyle w:val="Heading3"/>
      </w:pPr>
      <w:bookmarkStart w:id="8" w:name="step-3-install-dependencies"/>
      <w:bookmarkEnd w:id="7"/>
      <w:r>
        <w:t>Step 3: Install Dependencies 📦</w:t>
      </w:r>
    </w:p>
    <w:p w14:paraId="09E3252F" w14:textId="77777777" w:rsidR="009D792B" w:rsidRDefault="00000000">
      <w:pPr>
        <w:pStyle w:val="SourceCode"/>
      </w:pPr>
      <w:r>
        <w:rPr>
          <w:rStyle w:val="CommentTok"/>
        </w:rPr>
        <w:t># Upgrade pip for better compatibility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pip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  <w:r>
        <w:br/>
      </w:r>
      <w:r>
        <w:br/>
      </w:r>
      <w:r>
        <w:rPr>
          <w:rStyle w:val="CommentTok"/>
        </w:rPr>
        <w:t># Install all required packages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6A162ECC" w14:textId="77777777" w:rsidR="009D792B" w:rsidRDefault="00000000">
      <w:pPr>
        <w:pStyle w:val="FirstParagraph"/>
      </w:pPr>
      <w:r>
        <w:rPr>
          <w:b/>
          <w:bCs/>
        </w:rPr>
        <w:t>⏱️ Installation Time:</w:t>
      </w:r>
      <w:r>
        <w:t xml:space="preserve"> 5-10 minutes depending on internet speed</w:t>
      </w:r>
    </w:p>
    <w:p w14:paraId="700E472F" w14:textId="77777777" w:rsidR="009D792B" w:rsidRDefault="00000000">
      <w:pPr>
        <w:pStyle w:val="Heading3"/>
      </w:pPr>
      <w:bookmarkStart w:id="9" w:name="step-4-test-system"/>
      <w:bookmarkEnd w:id="8"/>
      <w:r>
        <w:t>Step 4: Test System 🧪</w:t>
      </w:r>
    </w:p>
    <w:p w14:paraId="6ECDD8AC" w14:textId="77777777" w:rsidR="009D792B" w:rsidRDefault="00000000">
      <w:pPr>
        <w:pStyle w:val="SourceCode"/>
      </w:pPr>
      <w:r>
        <w:rPr>
          <w:rStyle w:val="CommentTok"/>
        </w:rPr>
        <w:t># Run the gesture control system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69FE2F66" w14:textId="77777777" w:rsidR="009D792B" w:rsidRDefault="00000000">
      <w:pPr>
        <w:pStyle w:val="Heading3"/>
      </w:pPr>
      <w:bookmarkStart w:id="10" w:name="step-5-start-gaming"/>
      <w:bookmarkEnd w:id="9"/>
      <w:r>
        <w:t>Step 5: Start Gaming! 🎮</w:t>
      </w:r>
    </w:p>
    <w:p w14:paraId="576D5211" w14:textId="77777777" w:rsidR="009D792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aunch your racing game</w:t>
      </w:r>
      <w:r>
        <w:t xml:space="preserve"> (e.g., Forza Horizon 5)</w:t>
      </w:r>
    </w:p>
    <w:p w14:paraId="17F2333D" w14:textId="77777777" w:rsidR="009D792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osition yourself</w:t>
      </w:r>
      <w:r>
        <w:t xml:space="preserve"> in front of the webcam</w:t>
      </w:r>
    </w:p>
    <w:p w14:paraId="41A47590" w14:textId="77777777" w:rsidR="009D792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ollow the gesture guide</w:t>
      </w:r>
      <w:r>
        <w:t xml:space="preserve"> displayed in the terminal</w:t>
      </w:r>
    </w:p>
    <w:p w14:paraId="5D3EFD50" w14:textId="77777777" w:rsidR="009D792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art racing</w:t>
      </w:r>
      <w:r>
        <w:t xml:space="preserve"> with hand gestures!</w:t>
      </w:r>
    </w:p>
    <w:p w14:paraId="5488C465" w14:textId="77777777" w:rsidR="009D792B" w:rsidRDefault="00000000">
      <w:r>
        <w:pict w14:anchorId="184A0FF9">
          <v:rect id="_x0000_i1026" style="width:0;height:1.5pt" o:hralign="center" o:hrstd="t" o:hr="t"/>
        </w:pict>
      </w:r>
    </w:p>
    <w:p w14:paraId="1DE34AD5" w14:textId="77777777" w:rsidR="009D792B" w:rsidRDefault="00000000">
      <w:pPr>
        <w:pStyle w:val="Heading2"/>
      </w:pPr>
      <w:bookmarkStart w:id="11" w:name="gesture-control-guide"/>
      <w:bookmarkEnd w:id="4"/>
      <w:bookmarkEnd w:id="10"/>
      <w:r>
        <w:t>🎯 Gesture Control Guide</w:t>
      </w:r>
    </w:p>
    <w:p w14:paraId="33BA95B0" w14:textId="77777777" w:rsidR="009D792B" w:rsidRDefault="00000000">
      <w:pPr>
        <w:pStyle w:val="Heading3"/>
      </w:pPr>
      <w:bookmarkStart w:id="12" w:name="basic-hand-positioning"/>
      <w:r>
        <w:t>Basic Hand Positioning 📍</w:t>
      </w:r>
    </w:p>
    <w:p w14:paraId="180D3F48" w14:textId="77777777" w:rsidR="009D792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istance:</w:t>
      </w:r>
      <w:r>
        <w:t xml:space="preserve"> Sit 2-3 feet from your webcam</w:t>
      </w:r>
    </w:p>
    <w:p w14:paraId="4F41656D" w14:textId="77777777" w:rsidR="009D792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ighting:</w:t>
      </w:r>
      <w:r>
        <w:t xml:space="preserve"> Ensure good lighting on your hands</w:t>
      </w:r>
    </w:p>
    <w:p w14:paraId="1ADCF040" w14:textId="77777777" w:rsidR="009D792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Background:</w:t>
      </w:r>
      <w:r>
        <w:t xml:space="preserve"> Clear background behind your hands</w:t>
      </w:r>
    </w:p>
    <w:p w14:paraId="28F97F13" w14:textId="77777777" w:rsidR="009D792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osition:</w:t>
      </w:r>
      <w:r>
        <w:t xml:space="preserve"> Hands should be clearly visible in the camera frame</w:t>
      </w:r>
    </w:p>
    <w:p w14:paraId="068CBBBF" w14:textId="77777777" w:rsidR="009D792B" w:rsidRDefault="00000000">
      <w:pPr>
        <w:pStyle w:val="Heading3"/>
      </w:pPr>
      <w:bookmarkStart w:id="13" w:name="primary-gestures"/>
      <w:bookmarkEnd w:id="12"/>
      <w:r>
        <w:t>Primary Gestures 🤲</w:t>
      </w:r>
    </w:p>
    <w:p w14:paraId="600B3892" w14:textId="77777777" w:rsidR="009D792B" w:rsidRDefault="00000000">
      <w:pPr>
        <w:pStyle w:val="Heading4"/>
      </w:pPr>
      <w:bookmarkStart w:id="14" w:name="emergency-brake-e-brake"/>
      <w:r>
        <w:t xml:space="preserve">🛑 </w:t>
      </w:r>
      <w:r>
        <w:rPr>
          <w:b/>
        </w:rPr>
        <w:t>Emergency Brake (E-Brake)</w:t>
      </w:r>
    </w:p>
    <w:p w14:paraId="29861CFF" w14:textId="77777777" w:rsidR="009D792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Gesture:</w:t>
      </w:r>
      <w:r>
        <w:t xml:space="preserve"> Both hands open with fingers spread</w:t>
      </w:r>
    </w:p>
    <w:p w14:paraId="191321F4" w14:textId="77777777" w:rsidR="009D792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lignment:</w:t>
      </w:r>
      <w:r>
        <w:t xml:space="preserve"> Hands horizontally aligned</w:t>
      </w:r>
    </w:p>
    <w:p w14:paraId="0E0A53C7" w14:textId="77777777" w:rsidR="009D792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Game Action:</w:t>
      </w:r>
      <w:r>
        <w:t xml:space="preserve"> Emergency brake (Spacebar)</w:t>
      </w:r>
    </w:p>
    <w:p w14:paraId="3D3CAD5E" w14:textId="77777777" w:rsidR="009D792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Use:</w:t>
      </w:r>
      <w:r>
        <w:t xml:space="preserve"> Stop the car immediately or hold position</w:t>
      </w:r>
    </w:p>
    <w:p w14:paraId="5BD3D234" w14:textId="77777777" w:rsidR="009D792B" w:rsidRDefault="00000000">
      <w:pPr>
        <w:pStyle w:val="Heading4"/>
      </w:pPr>
      <w:bookmarkStart w:id="15" w:name="accelerate-move-forward"/>
      <w:bookmarkEnd w:id="14"/>
      <w:r>
        <w:t xml:space="preserve">🚗 </w:t>
      </w:r>
      <w:r>
        <w:rPr>
          <w:b/>
        </w:rPr>
        <w:t>Accelerate (Move Forward)</w:t>
      </w:r>
    </w:p>
    <w:p w14:paraId="6833F3AC" w14:textId="77777777" w:rsidR="009D792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Gesture:</w:t>
      </w:r>
      <w:r>
        <w:t xml:space="preserve"> Both hands closed in fists</w:t>
      </w:r>
    </w:p>
    <w:p w14:paraId="2C180512" w14:textId="77777777" w:rsidR="009D792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lignment:</w:t>
      </w:r>
      <w:r>
        <w:t xml:space="preserve"> Hands horizontally aligned</w:t>
      </w:r>
    </w:p>
    <w:p w14:paraId="3087597C" w14:textId="77777777" w:rsidR="009D792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Game Action:</w:t>
      </w:r>
      <w:r>
        <w:t xml:space="preserve"> Accelerate forward (W key)</w:t>
      </w:r>
    </w:p>
    <w:p w14:paraId="5380AAA2" w14:textId="77777777" w:rsidR="009D792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Use:</w:t>
      </w:r>
      <w:r>
        <w:t xml:space="preserve"> Move car forward at increasing speed</w:t>
      </w:r>
    </w:p>
    <w:p w14:paraId="0A1EF8B9" w14:textId="77777777" w:rsidR="009D792B" w:rsidRDefault="00000000">
      <w:pPr>
        <w:pStyle w:val="Heading4"/>
      </w:pPr>
      <w:bookmarkStart w:id="16" w:name="reverse-move-backward"/>
      <w:bookmarkEnd w:id="15"/>
      <w:r>
        <w:t xml:space="preserve">🔄 </w:t>
      </w:r>
      <w:r>
        <w:rPr>
          <w:b/>
        </w:rPr>
        <w:t>Reverse (Move Backward)</w:t>
      </w:r>
    </w:p>
    <w:p w14:paraId="61388BF3" w14:textId="77777777" w:rsidR="009D792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esture:</w:t>
      </w:r>
      <w:r>
        <w:t xml:space="preserve"> Right hand open, left hand closed (fist)</w:t>
      </w:r>
    </w:p>
    <w:p w14:paraId="515DD2B3" w14:textId="77777777" w:rsidR="009D792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lignment:</w:t>
      </w:r>
      <w:r>
        <w:t xml:space="preserve"> Hands horizontally aligned</w:t>
      </w:r>
    </w:p>
    <w:p w14:paraId="17690CAC" w14:textId="77777777" w:rsidR="009D792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ame Action:</w:t>
      </w:r>
      <w:r>
        <w:t xml:space="preserve"> Reverse gear (S key)</w:t>
      </w:r>
    </w:p>
    <w:p w14:paraId="3417EEB0" w14:textId="77777777" w:rsidR="009D792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Use:</w:t>
      </w:r>
      <w:r>
        <w:t xml:space="preserve"> Move car backward</w:t>
      </w:r>
    </w:p>
    <w:p w14:paraId="152CA55D" w14:textId="77777777" w:rsidR="009D792B" w:rsidRDefault="00000000">
      <w:pPr>
        <w:pStyle w:val="Heading4"/>
      </w:pPr>
      <w:bookmarkStart w:id="17" w:name="startidle-engine"/>
      <w:bookmarkEnd w:id="16"/>
      <w:r>
        <w:t xml:space="preserve">🔧 </w:t>
      </w:r>
      <w:r>
        <w:rPr>
          <w:b/>
        </w:rPr>
        <w:t>Start/Idle Engine</w:t>
      </w:r>
    </w:p>
    <w:p w14:paraId="6CD0A8F0" w14:textId="77777777" w:rsidR="009D792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Gesture:</w:t>
      </w:r>
      <w:r>
        <w:t xml:space="preserve"> Right hand closed (fist), left hand open</w:t>
      </w:r>
    </w:p>
    <w:p w14:paraId="1BEDFC52" w14:textId="77777777" w:rsidR="009D792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lignment:</w:t>
      </w:r>
      <w:r>
        <w:t xml:space="preserve"> Hands horizontally aligned</w:t>
      </w:r>
    </w:p>
    <w:p w14:paraId="13F59675" w14:textId="77777777" w:rsidR="009D792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Game Action:</w:t>
      </w:r>
      <w:r>
        <w:t xml:space="preserve"> Engine start/idle (E key)</w:t>
      </w:r>
    </w:p>
    <w:p w14:paraId="4F99B09D" w14:textId="77777777" w:rsidR="009D792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se:</w:t>
      </w:r>
      <w:r>
        <w:t xml:space="preserve"> Start engine or idle state</w:t>
      </w:r>
    </w:p>
    <w:p w14:paraId="56195405" w14:textId="77777777" w:rsidR="009D792B" w:rsidRDefault="00000000">
      <w:pPr>
        <w:pStyle w:val="Heading3"/>
      </w:pPr>
      <w:bookmarkStart w:id="18" w:name="advanced-combined-controls"/>
      <w:bookmarkEnd w:id="13"/>
      <w:bookmarkEnd w:id="17"/>
      <w:r>
        <w:t>Advanced Combined Controls 🎮</w:t>
      </w:r>
    </w:p>
    <w:p w14:paraId="24B92D9E" w14:textId="77777777" w:rsidR="009D792B" w:rsidRDefault="00000000">
      <w:pPr>
        <w:pStyle w:val="Heading4"/>
      </w:pPr>
      <w:bookmarkStart w:id="19" w:name="Xc6cc2e81f64ef770a9fbe37a5d1f0456b7c06c4"/>
      <w:r>
        <w:t xml:space="preserve">🌟 </w:t>
      </w:r>
      <w:r>
        <w:rPr>
          <w:b/>
        </w:rPr>
        <w:t>Accelerate + Steering (Revolutionary Feature)</w:t>
      </w:r>
    </w:p>
    <w:p w14:paraId="6F17CC27" w14:textId="77777777" w:rsidR="009D792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eft Turn:</w:t>
      </w:r>
      <w:r>
        <w:t xml:space="preserve"> Both hands fisted + left hand raised higher</w:t>
      </w:r>
    </w:p>
    <w:p w14:paraId="7EFFF87D" w14:textId="77777777" w:rsidR="009D792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ight Turn:</w:t>
      </w:r>
      <w:r>
        <w:t xml:space="preserve"> Both hands fisted + right hand raised higher</w:t>
      </w:r>
    </w:p>
    <w:p w14:paraId="3CECCB39" w14:textId="77777777" w:rsidR="009D792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Game Action:</w:t>
      </w:r>
      <w:r>
        <w:t xml:space="preserve"> Simultaneous acceleration and steering</w:t>
      </w:r>
    </w:p>
    <w:p w14:paraId="633D0E44" w14:textId="77777777" w:rsidR="009D792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Use:</w:t>
      </w:r>
      <w:r>
        <w:t xml:space="preserve"> Smooth cornering while maintaining speed</w:t>
      </w:r>
    </w:p>
    <w:p w14:paraId="38592843" w14:textId="77777777" w:rsidR="009D792B" w:rsidRDefault="00000000">
      <w:pPr>
        <w:pStyle w:val="Heading4"/>
      </w:pPr>
      <w:bookmarkStart w:id="20" w:name="reverse-steering"/>
      <w:bookmarkEnd w:id="19"/>
      <w:r>
        <w:t xml:space="preserve">🔄 </w:t>
      </w:r>
      <w:r>
        <w:rPr>
          <w:b/>
        </w:rPr>
        <w:t>Reverse + Steering</w:t>
      </w:r>
    </w:p>
    <w:p w14:paraId="4F6A58D9" w14:textId="77777777" w:rsidR="009D792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everse Left:</w:t>
      </w:r>
      <w:r>
        <w:t xml:space="preserve"> Reverse gesture + left hand raised higher</w:t>
      </w:r>
    </w:p>
    <w:p w14:paraId="3DDF53C0" w14:textId="77777777" w:rsidR="009D792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everse Right:</w:t>
      </w:r>
      <w:r>
        <w:t xml:space="preserve"> Reverse gesture + right hand raised higher</w:t>
      </w:r>
    </w:p>
    <w:p w14:paraId="3B9CBB33" w14:textId="77777777" w:rsidR="009D792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Game Action:</w:t>
      </w:r>
      <w:r>
        <w:t xml:space="preserve"> Reverse while turning</w:t>
      </w:r>
    </w:p>
    <w:p w14:paraId="06C67430" w14:textId="77777777" w:rsidR="009D792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Use:</w:t>
      </w:r>
      <w:r>
        <w:t xml:space="preserve"> Backing up around corners</w:t>
      </w:r>
    </w:p>
    <w:p w14:paraId="0664150E" w14:textId="77777777" w:rsidR="009D792B" w:rsidRDefault="00000000">
      <w:pPr>
        <w:pStyle w:val="Heading4"/>
      </w:pPr>
      <w:bookmarkStart w:id="21" w:name="emergency-brake-steering"/>
      <w:bookmarkEnd w:id="20"/>
      <w:r>
        <w:t xml:space="preserve">🛑 </w:t>
      </w:r>
      <w:r>
        <w:rPr>
          <w:b/>
        </w:rPr>
        <w:t>Emergency Brake + Steering</w:t>
      </w:r>
    </w:p>
    <w:p w14:paraId="488875BB" w14:textId="77777777" w:rsidR="009D792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Brake Left:</w:t>
      </w:r>
      <w:r>
        <w:t xml:space="preserve"> E-brake gesture + left hand raised higher</w:t>
      </w:r>
    </w:p>
    <w:p w14:paraId="361950E4" w14:textId="77777777" w:rsidR="009D792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Brake Right:</w:t>
      </w:r>
      <w:r>
        <w:t xml:space="preserve"> E-brake gesture + right hand raised higher</w:t>
      </w:r>
    </w:p>
    <w:p w14:paraId="0440F906" w14:textId="77777777" w:rsidR="009D792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ame Action:</w:t>
      </w:r>
      <w:r>
        <w:t xml:space="preserve"> Emergency brake while steering</w:t>
      </w:r>
    </w:p>
    <w:p w14:paraId="4B9E0584" w14:textId="77777777" w:rsidR="009D792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Use:</w:t>
      </w:r>
      <w:r>
        <w:t xml:space="preserve"> Emergency maneuvers and drifting</w:t>
      </w:r>
    </w:p>
    <w:p w14:paraId="0846647C" w14:textId="77777777" w:rsidR="009D792B" w:rsidRDefault="00000000">
      <w:r>
        <w:pict w14:anchorId="6C5373A2">
          <v:rect id="_x0000_i1027" style="width:0;height:1.5pt" o:hralign="center" o:hrstd="t" o:hr="t"/>
        </w:pict>
      </w:r>
    </w:p>
    <w:p w14:paraId="0F89A01F" w14:textId="77777777" w:rsidR="009D792B" w:rsidRDefault="00000000">
      <w:pPr>
        <w:pStyle w:val="Heading2"/>
      </w:pPr>
      <w:bookmarkStart w:id="22" w:name="system-configuration"/>
      <w:bookmarkEnd w:id="11"/>
      <w:bookmarkEnd w:id="18"/>
      <w:bookmarkEnd w:id="21"/>
      <w:r>
        <w:lastRenderedPageBreak/>
        <w:t>⚙️ System Configuration</w:t>
      </w:r>
    </w:p>
    <w:p w14:paraId="2DD08C25" w14:textId="77777777" w:rsidR="009D792B" w:rsidRDefault="00000000">
      <w:pPr>
        <w:pStyle w:val="Heading3"/>
      </w:pPr>
      <w:bookmarkStart w:id="23" w:name="automatic-configuration"/>
      <w:r>
        <w:t>Automatic Configuration 🔧</w:t>
      </w:r>
    </w:p>
    <w:p w14:paraId="349D3AD6" w14:textId="77777777" w:rsidR="009D792B" w:rsidRDefault="00000000">
      <w:pPr>
        <w:pStyle w:val="FirstParagraph"/>
      </w:pPr>
      <w:r>
        <w:t xml:space="preserve">The system creates a </w:t>
      </w:r>
      <w:proofErr w:type="spellStart"/>
      <w:r>
        <w:rPr>
          <w:rStyle w:val="VerbatimChar"/>
        </w:rPr>
        <w:t>gesture_config.json</w:t>
      </w:r>
      <w:proofErr w:type="spellEnd"/>
      <w:r>
        <w:t xml:space="preserve"> file automatically with optimized settings for your hardware. You can modify these settings if needed:</w:t>
      </w:r>
    </w:p>
    <w:p w14:paraId="0EE703F4" w14:textId="77777777" w:rsidR="009D792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mer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vice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id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8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estur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nfidence_threshol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ability_fram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ame_control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ele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ver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eer_lef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eer_righ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k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ace"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FunctionTok"/>
        </w:rPr>
        <w:t>}</w:t>
      </w:r>
      <w:proofErr w:type="gramEnd"/>
      <w:r>
        <w:br/>
      </w:r>
      <w:r>
        <w:rPr>
          <w:rStyle w:val="FunctionTok"/>
        </w:rPr>
        <w:t>}</w:t>
      </w:r>
    </w:p>
    <w:p w14:paraId="4F8F63CF" w14:textId="77777777" w:rsidR="009D792B" w:rsidRDefault="00000000">
      <w:pPr>
        <w:pStyle w:val="Heading3"/>
      </w:pPr>
      <w:bookmarkStart w:id="24" w:name="performance-optimization"/>
      <w:bookmarkEnd w:id="23"/>
      <w:r>
        <w:t>Performance Optimization 🚀</w:t>
      </w:r>
    </w:p>
    <w:p w14:paraId="4AF4D091" w14:textId="77777777" w:rsidR="009D792B" w:rsidRDefault="00000000">
      <w:pPr>
        <w:pStyle w:val="FirstParagraph"/>
      </w:pPr>
      <w:r>
        <w:t xml:space="preserve">For </w:t>
      </w:r>
      <w:r>
        <w:rPr>
          <w:b/>
          <w:bCs/>
        </w:rPr>
        <w:t>ultra-low latency</w:t>
      </w:r>
      <w:r>
        <w:t xml:space="preserve"> performance on your high-end hardware:</w:t>
      </w:r>
    </w:p>
    <w:p w14:paraId="2CF238BF" w14:textId="77777777" w:rsidR="009D792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lose unnecessary applications</w:t>
      </w:r>
      <w:r>
        <w:t xml:space="preserve"> before gaming</w:t>
      </w:r>
    </w:p>
    <w:p w14:paraId="6377CAB5" w14:textId="77777777" w:rsidR="009D792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et Windows to High Performance mode</w:t>
      </w:r>
    </w:p>
    <w:p w14:paraId="05A85AFF" w14:textId="77777777" w:rsidR="009D792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Ensure NVIDIA drivers are updated</w:t>
      </w:r>
    </w:p>
    <w:p w14:paraId="26B7A8ED" w14:textId="77777777" w:rsidR="009D792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un the system as Administrator</w:t>
      </w:r>
      <w:r>
        <w:t xml:space="preserve"> for best input simulation</w:t>
      </w:r>
    </w:p>
    <w:p w14:paraId="6ED86017" w14:textId="77777777" w:rsidR="009D792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osition webcam for optimal lighting</w:t>
      </w:r>
    </w:p>
    <w:p w14:paraId="7DEB43F1" w14:textId="77777777" w:rsidR="009D792B" w:rsidRDefault="00000000">
      <w:r>
        <w:pict w14:anchorId="5888062F">
          <v:rect id="_x0000_i1028" style="width:0;height:1.5pt" o:hralign="center" o:hrstd="t" o:hr="t"/>
        </w:pict>
      </w:r>
    </w:p>
    <w:p w14:paraId="459A82D7" w14:textId="77777777" w:rsidR="009D792B" w:rsidRDefault="00000000">
      <w:pPr>
        <w:pStyle w:val="Heading2"/>
      </w:pPr>
      <w:bookmarkStart w:id="25" w:name="gaming-setup-guide"/>
      <w:bookmarkEnd w:id="22"/>
      <w:bookmarkEnd w:id="24"/>
      <w:r>
        <w:t>🎮 Gaming Setup Guide</w:t>
      </w:r>
    </w:p>
    <w:p w14:paraId="539A498C" w14:textId="77777777" w:rsidR="009D792B" w:rsidRDefault="00000000">
      <w:pPr>
        <w:pStyle w:val="Heading3"/>
      </w:pPr>
      <w:bookmarkStart w:id="26" w:name="for-forza-horizon-5"/>
      <w:r>
        <w:t>For Forza Horizon 5 🏎️</w:t>
      </w:r>
    </w:p>
    <w:p w14:paraId="610458B9" w14:textId="77777777" w:rsidR="009D792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Launch Forza Horizon 5</w:t>
      </w:r>
    </w:p>
    <w:p w14:paraId="7ECC9B60" w14:textId="77777777" w:rsidR="009D792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Go to Settings → Controls</w:t>
      </w:r>
    </w:p>
    <w:p w14:paraId="0A71C0D7" w14:textId="77777777" w:rsidR="009D792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nsure keyboard controls are enabled:</w:t>
      </w:r>
    </w:p>
    <w:p w14:paraId="48FFC176" w14:textId="77777777" w:rsidR="009D792B" w:rsidRDefault="00000000">
      <w:pPr>
        <w:pStyle w:val="Compact"/>
        <w:numPr>
          <w:ilvl w:val="1"/>
          <w:numId w:val="17"/>
        </w:numPr>
      </w:pPr>
      <w:r>
        <w:t>Accelerate: W</w:t>
      </w:r>
    </w:p>
    <w:p w14:paraId="16AD9F0A" w14:textId="77777777" w:rsidR="009D792B" w:rsidRDefault="00000000">
      <w:pPr>
        <w:pStyle w:val="Compact"/>
        <w:numPr>
          <w:ilvl w:val="1"/>
          <w:numId w:val="17"/>
        </w:numPr>
      </w:pPr>
      <w:r>
        <w:t>Brake/Reverse: S</w:t>
      </w:r>
    </w:p>
    <w:p w14:paraId="1DBB0DF0" w14:textId="77777777" w:rsidR="009D792B" w:rsidRDefault="00000000">
      <w:pPr>
        <w:pStyle w:val="Compact"/>
        <w:numPr>
          <w:ilvl w:val="1"/>
          <w:numId w:val="17"/>
        </w:numPr>
      </w:pPr>
      <w:r>
        <w:t>Steer Left: A</w:t>
      </w:r>
    </w:p>
    <w:p w14:paraId="2C1278B8" w14:textId="77777777" w:rsidR="009D792B" w:rsidRDefault="00000000">
      <w:pPr>
        <w:pStyle w:val="Compact"/>
        <w:numPr>
          <w:ilvl w:val="1"/>
          <w:numId w:val="17"/>
        </w:numPr>
      </w:pPr>
      <w:r>
        <w:lastRenderedPageBreak/>
        <w:t>Steer Right: D</w:t>
      </w:r>
    </w:p>
    <w:p w14:paraId="5BADFE16" w14:textId="77777777" w:rsidR="009D792B" w:rsidRDefault="00000000">
      <w:pPr>
        <w:pStyle w:val="Compact"/>
        <w:numPr>
          <w:ilvl w:val="1"/>
          <w:numId w:val="17"/>
        </w:numPr>
      </w:pPr>
      <w:r>
        <w:t>Handbrake: Spacebar</w:t>
      </w:r>
    </w:p>
    <w:p w14:paraId="3CF98AA1" w14:textId="77777777" w:rsidR="009D792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tart the gesture system:</w:t>
      </w:r>
      <w:r>
        <w:t xml:space="preserve"> </w:t>
      </w:r>
      <w:r>
        <w:rPr>
          <w:rStyle w:val="VerbatimChar"/>
        </w:rPr>
        <w:t>python main.py</w:t>
      </w:r>
    </w:p>
    <w:p w14:paraId="4C4806E6" w14:textId="77777777" w:rsidR="009D792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Begin racing with gestures!</w:t>
      </w:r>
    </w:p>
    <w:p w14:paraId="023D792E" w14:textId="77777777" w:rsidR="009D792B" w:rsidRDefault="00000000">
      <w:pPr>
        <w:pStyle w:val="Heading3"/>
      </w:pPr>
      <w:bookmarkStart w:id="27" w:name="for-other-racing-games"/>
      <w:bookmarkEnd w:id="26"/>
      <w:r>
        <w:t>For Other Racing Games 🏁</w:t>
      </w:r>
    </w:p>
    <w:p w14:paraId="0B5E821A" w14:textId="77777777" w:rsidR="009D792B" w:rsidRDefault="00000000">
      <w:pPr>
        <w:pStyle w:val="FirstParagraph"/>
      </w:pPr>
      <w:r>
        <w:t>The system works with any racing game that accepts keyboard input. Common compatible games:</w:t>
      </w:r>
    </w:p>
    <w:p w14:paraId="43B1CF41" w14:textId="77777777" w:rsidR="009D792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orza Horizon series</w:t>
      </w:r>
    </w:p>
    <w:p w14:paraId="1768B6BD" w14:textId="77777777" w:rsidR="009D792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Need for Speed series</w:t>
      </w:r>
    </w:p>
    <w:p w14:paraId="27373BD1" w14:textId="77777777" w:rsidR="009D792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irt Rally series</w:t>
      </w:r>
    </w:p>
    <w:p w14:paraId="0CFE7B86" w14:textId="77777777" w:rsidR="009D792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1 series</w:t>
      </w:r>
    </w:p>
    <w:p w14:paraId="19D578CE" w14:textId="77777777" w:rsidR="009D792B" w:rsidRDefault="00000000">
      <w:pPr>
        <w:pStyle w:val="Compact"/>
        <w:numPr>
          <w:ilvl w:val="0"/>
          <w:numId w:val="18"/>
        </w:numPr>
      </w:pPr>
      <w:proofErr w:type="spellStart"/>
      <w:r>
        <w:rPr>
          <w:b/>
          <w:bCs/>
        </w:rPr>
        <w:t>Assetto</w:t>
      </w:r>
      <w:proofErr w:type="spellEnd"/>
      <w:r>
        <w:rPr>
          <w:b/>
          <w:bCs/>
        </w:rPr>
        <w:t xml:space="preserve"> Corsa</w:t>
      </w:r>
    </w:p>
    <w:p w14:paraId="2D88485C" w14:textId="77777777" w:rsidR="009D792B" w:rsidRDefault="00000000">
      <w:pPr>
        <w:pStyle w:val="Compact"/>
        <w:numPr>
          <w:ilvl w:val="0"/>
          <w:numId w:val="18"/>
        </w:numPr>
      </w:pPr>
      <w:proofErr w:type="spellStart"/>
      <w:r>
        <w:rPr>
          <w:b/>
          <w:bCs/>
        </w:rPr>
        <w:t>BeamNG.drive</w:t>
      </w:r>
      <w:proofErr w:type="spellEnd"/>
    </w:p>
    <w:p w14:paraId="604CBCDF" w14:textId="77777777" w:rsidR="009D792B" w:rsidRDefault="00000000">
      <w:pPr>
        <w:pStyle w:val="FirstParagraph"/>
      </w:pPr>
      <w:r>
        <w:t>Simply ensure the game uses standard WASD + Spacebar controls.</w:t>
      </w:r>
    </w:p>
    <w:p w14:paraId="7AF6B3D7" w14:textId="77777777" w:rsidR="009D792B" w:rsidRDefault="00000000">
      <w:r>
        <w:pict w14:anchorId="75622E7C">
          <v:rect id="_x0000_i1029" style="width:0;height:1.5pt" o:hralign="center" o:hrstd="t" o:hr="t"/>
        </w:pict>
      </w:r>
    </w:p>
    <w:p w14:paraId="655E3078" w14:textId="77777777" w:rsidR="009D792B" w:rsidRDefault="00000000">
      <w:pPr>
        <w:pStyle w:val="Heading2"/>
      </w:pPr>
      <w:bookmarkStart w:id="28" w:name="performance-monitoring"/>
      <w:bookmarkEnd w:id="25"/>
      <w:bookmarkEnd w:id="27"/>
      <w:r>
        <w:t>📊 Performance Monitoring</w:t>
      </w:r>
    </w:p>
    <w:p w14:paraId="6976650D" w14:textId="77777777" w:rsidR="009D792B" w:rsidRDefault="00000000">
      <w:pPr>
        <w:pStyle w:val="Heading3"/>
      </w:pPr>
      <w:bookmarkStart w:id="29" w:name="real-time-statistics"/>
      <w:r>
        <w:t>Real-Time Statistics 📈</w:t>
      </w:r>
    </w:p>
    <w:p w14:paraId="7E0F8E6B" w14:textId="77777777" w:rsidR="009D792B" w:rsidRDefault="00000000">
      <w:pPr>
        <w:pStyle w:val="FirstParagraph"/>
      </w:pPr>
      <w:r>
        <w:t>The system displays live performance metrics:</w:t>
      </w:r>
    </w:p>
    <w:p w14:paraId="35D791E3" w14:textId="77777777" w:rsidR="009D792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FPS:</w:t>
      </w:r>
      <w:r>
        <w:t xml:space="preserve"> Frame processing rate (target: 30+ FPS)</w:t>
      </w:r>
    </w:p>
    <w:p w14:paraId="2A04846A" w14:textId="77777777" w:rsidR="009D792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Latency:</w:t>
      </w:r>
      <w:r>
        <w:t xml:space="preserve"> Total system latency (target: &lt;50ms)</w:t>
      </w:r>
    </w:p>
    <w:p w14:paraId="0A588CE9" w14:textId="77777777" w:rsidR="009D792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CPU Usage:</w:t>
      </w:r>
      <w:r>
        <w:t xml:space="preserve"> Processor utilization</w:t>
      </w:r>
    </w:p>
    <w:p w14:paraId="0222752E" w14:textId="77777777" w:rsidR="009D792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Memory Usage:</w:t>
      </w:r>
      <w:r>
        <w:t xml:space="preserve"> RAM consumption</w:t>
      </w:r>
    </w:p>
    <w:p w14:paraId="7EF61177" w14:textId="77777777" w:rsidR="009D792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GPU Utilization:</w:t>
      </w:r>
      <w:r>
        <w:t xml:space="preserve"> Graphics card usage (if CUDA available)</w:t>
      </w:r>
    </w:p>
    <w:p w14:paraId="4109056F" w14:textId="77777777" w:rsidR="009D792B" w:rsidRDefault="00000000">
      <w:pPr>
        <w:pStyle w:val="Heading3"/>
      </w:pPr>
      <w:bookmarkStart w:id="30" w:name="performance-targets"/>
      <w:bookmarkEnd w:id="29"/>
      <w:r>
        <w:t>Performance Targets 🎯</w:t>
      </w:r>
    </w:p>
    <w:p w14:paraId="12223FD4" w14:textId="77777777" w:rsidR="009D792B" w:rsidRDefault="00000000">
      <w:pPr>
        <w:pStyle w:val="FirstParagraph"/>
      </w:pPr>
      <w:r>
        <w:rPr>
          <w:b/>
          <w:bCs/>
        </w:rPr>
        <w:t>Optimal Performance:</w:t>
      </w:r>
      <w:r>
        <w:t xml:space="preserve"> - </w:t>
      </w:r>
      <w:r>
        <w:rPr>
          <w:b/>
          <w:bCs/>
        </w:rPr>
        <w:t>Latency:</w:t>
      </w:r>
      <w:r>
        <w:t xml:space="preserve"> &lt;50ms (gesture to game action) - </w:t>
      </w:r>
      <w:r>
        <w:rPr>
          <w:b/>
          <w:bCs/>
        </w:rPr>
        <w:t>FPS:</w:t>
      </w:r>
      <w:r>
        <w:t xml:space="preserve"> 30+ frames per second - </w:t>
      </w:r>
      <w:r>
        <w:rPr>
          <w:b/>
          <w:bCs/>
        </w:rPr>
        <w:t>CPU:</w:t>
      </w:r>
      <w:r>
        <w:t xml:space="preserve"> &lt;60% utilization - </w:t>
      </w:r>
      <w:r>
        <w:rPr>
          <w:b/>
          <w:bCs/>
        </w:rPr>
        <w:t>Memory:</w:t>
      </w:r>
      <w:r>
        <w:t xml:space="preserve"> &lt;4GB usage - </w:t>
      </w:r>
      <w:r>
        <w:rPr>
          <w:b/>
          <w:bCs/>
        </w:rPr>
        <w:t>Gesture Recognition:</w:t>
      </w:r>
      <w:r>
        <w:t xml:space="preserve"> &gt;95% accuracy</w:t>
      </w:r>
    </w:p>
    <w:p w14:paraId="46F76CF3" w14:textId="77777777" w:rsidR="009D792B" w:rsidRDefault="00000000">
      <w:pPr>
        <w:pStyle w:val="Heading3"/>
      </w:pPr>
      <w:bookmarkStart w:id="31" w:name="troubleshooting-performance"/>
      <w:bookmarkEnd w:id="30"/>
      <w:r>
        <w:t>Troubleshooting Performance 🔧</w:t>
      </w:r>
    </w:p>
    <w:p w14:paraId="1D1B8451" w14:textId="77777777" w:rsidR="009D792B" w:rsidRDefault="00000000">
      <w:pPr>
        <w:pStyle w:val="FirstParagraph"/>
      </w:pPr>
      <w:r>
        <w:rPr>
          <w:b/>
          <w:bCs/>
        </w:rPr>
        <w:t>If experiencing high latency (&gt;50ms):</w:t>
      </w:r>
      <w:r>
        <w:t xml:space="preserve"> 1. Close background applications 2. Reduce camera resolution in config 3. Ensure good lighting for faster detection 4. Check Windows power settings (High Performance) 5. Update graphics drivers</w:t>
      </w:r>
    </w:p>
    <w:p w14:paraId="43AFC954" w14:textId="77777777" w:rsidR="009D792B" w:rsidRDefault="00000000">
      <w:r>
        <w:pict w14:anchorId="529E3D16">
          <v:rect id="_x0000_i1030" style="width:0;height:1.5pt" o:hralign="center" o:hrstd="t" o:hr="t"/>
        </w:pict>
      </w:r>
    </w:p>
    <w:p w14:paraId="49CB744E" w14:textId="77777777" w:rsidR="009D792B" w:rsidRDefault="00000000">
      <w:pPr>
        <w:pStyle w:val="Heading2"/>
      </w:pPr>
      <w:bookmarkStart w:id="32" w:name="safety-features"/>
      <w:bookmarkEnd w:id="28"/>
      <w:bookmarkEnd w:id="31"/>
      <w:r>
        <w:lastRenderedPageBreak/>
        <w:t>🛡️ Safety Features</w:t>
      </w:r>
    </w:p>
    <w:p w14:paraId="1D39B78B" w14:textId="77777777" w:rsidR="009D792B" w:rsidRDefault="00000000">
      <w:pPr>
        <w:pStyle w:val="Heading3"/>
      </w:pPr>
      <w:bookmarkStart w:id="33" w:name="emergency-controls"/>
      <w:r>
        <w:t>Emergency Controls 🚨</w:t>
      </w:r>
    </w:p>
    <w:p w14:paraId="4A4315DA" w14:textId="77777777" w:rsidR="009D792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ESC Key:</w:t>
      </w:r>
      <w:r>
        <w:t xml:space="preserve"> Instant emergency stop (releases all keys)</w:t>
      </w:r>
    </w:p>
    <w:p w14:paraId="0AAA3B8B" w14:textId="77777777" w:rsidR="009D792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 Key:</w:t>
      </w:r>
      <w:r>
        <w:t xml:space="preserve"> Pause/resume gesture recognition</w:t>
      </w:r>
    </w:p>
    <w:p w14:paraId="3FBAF3D3" w14:textId="77777777" w:rsidR="009D792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Auto-Brake:</w:t>
      </w:r>
      <w:r>
        <w:t xml:space="preserve"> Automatic brake when hands not detected</w:t>
      </w:r>
    </w:p>
    <w:p w14:paraId="0228C591" w14:textId="77777777" w:rsidR="009D792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afe Mode:</w:t>
      </w:r>
      <w:r>
        <w:t xml:space="preserve"> Conservative gesture recognition for beginners</w:t>
      </w:r>
    </w:p>
    <w:p w14:paraId="712FEBF8" w14:textId="77777777" w:rsidR="009D792B" w:rsidRDefault="00000000">
      <w:pPr>
        <w:pStyle w:val="Heading3"/>
      </w:pPr>
      <w:bookmarkStart w:id="34" w:name="safety-guidelines"/>
      <w:bookmarkEnd w:id="33"/>
      <w:r>
        <w:t>Safety Guidelines ⚠️</w:t>
      </w:r>
    </w:p>
    <w:p w14:paraId="567C6DF3" w14:textId="77777777" w:rsidR="009D792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lways test the system</w:t>
      </w:r>
      <w:r>
        <w:t xml:space="preserve"> before competitive gaming</w:t>
      </w:r>
    </w:p>
    <w:p w14:paraId="7E92E08F" w14:textId="77777777" w:rsidR="009D792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Keep emergency stop accessible</w:t>
      </w:r>
      <w:r>
        <w:t xml:space="preserve"> (ESC key)</w:t>
      </w:r>
    </w:p>
    <w:p w14:paraId="63BDD39F" w14:textId="77777777" w:rsidR="009D792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nsure clear camera view</w:t>
      </w:r>
      <w:r>
        <w:t xml:space="preserve"> to prevent false detections</w:t>
      </w:r>
    </w:p>
    <w:p w14:paraId="046C5667" w14:textId="77777777" w:rsidR="009D792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Take breaks</w:t>
      </w:r>
      <w:r>
        <w:t xml:space="preserve"> to prevent hand fatigue</w:t>
      </w:r>
    </w:p>
    <w:p w14:paraId="4B3B6683" w14:textId="77777777" w:rsidR="009D792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Practice gestures</w:t>
      </w:r>
      <w:r>
        <w:t xml:space="preserve"> before racing at high speeds</w:t>
      </w:r>
    </w:p>
    <w:p w14:paraId="40D8992A" w14:textId="77777777" w:rsidR="009D792B" w:rsidRDefault="00000000">
      <w:r>
        <w:pict w14:anchorId="1B9A6084">
          <v:rect id="_x0000_i1031" style="width:0;height:1.5pt" o:hralign="center" o:hrstd="t" o:hr="t"/>
        </w:pict>
      </w:r>
    </w:p>
    <w:p w14:paraId="5078B779" w14:textId="77777777" w:rsidR="009D792B" w:rsidRDefault="00000000">
      <w:pPr>
        <w:pStyle w:val="Heading2"/>
      </w:pPr>
      <w:bookmarkStart w:id="35" w:name="troubleshooting-guide"/>
      <w:bookmarkEnd w:id="32"/>
      <w:bookmarkEnd w:id="34"/>
      <w:r>
        <w:t>🔧 Troubleshooting Guide</w:t>
      </w:r>
    </w:p>
    <w:p w14:paraId="42238748" w14:textId="77777777" w:rsidR="009D792B" w:rsidRDefault="00000000">
      <w:pPr>
        <w:pStyle w:val="Heading3"/>
      </w:pPr>
      <w:bookmarkStart w:id="36" w:name="common-issues-and-solutions"/>
      <w:r>
        <w:t>Common Issues and Solutions 💡</w:t>
      </w:r>
    </w:p>
    <w:p w14:paraId="6809A554" w14:textId="77777777" w:rsidR="009D792B" w:rsidRDefault="00000000">
      <w:pPr>
        <w:pStyle w:val="Heading4"/>
      </w:pPr>
      <w:bookmarkStart w:id="37" w:name="camera-not-detected"/>
      <w:r>
        <w:rPr>
          <w:b/>
        </w:rPr>
        <w:t>Camera Not Detected</w:t>
      </w:r>
    </w:p>
    <w:p w14:paraId="55186EFE" w14:textId="77777777" w:rsidR="009D792B" w:rsidRDefault="00000000">
      <w:pPr>
        <w:pStyle w:val="SourceCode"/>
      </w:pPr>
      <w:r>
        <w:rPr>
          <w:rStyle w:val="VerbatimChar"/>
        </w:rPr>
        <w:t>Error: "Failed to open camera device 0"</w:t>
      </w:r>
    </w:p>
    <w:p w14:paraId="2566DA32" w14:textId="77777777" w:rsidR="009D792B" w:rsidRDefault="00000000">
      <w:pPr>
        <w:pStyle w:val="FirstParagraph"/>
      </w:pPr>
      <w:r>
        <w:rPr>
          <w:b/>
          <w:bCs/>
        </w:rPr>
        <w:t>Solutions:</w:t>
      </w:r>
      <w:r>
        <w:t xml:space="preserve"> - Try different camera indices: Change </w:t>
      </w:r>
      <w:proofErr w:type="spellStart"/>
      <w:r>
        <w:rPr>
          <w:rStyle w:val="VerbatimChar"/>
        </w:rPr>
        <w:t>device_id</w:t>
      </w:r>
      <w:proofErr w:type="spellEnd"/>
      <w:r>
        <w:t xml:space="preserve"> in config to 1, 2, or 3 - Ensure camera is not used by other applications - Check camera permissions in Windows Privacy settings - Try reconnecting USB camera</w:t>
      </w:r>
    </w:p>
    <w:p w14:paraId="75CD746C" w14:textId="77777777" w:rsidR="009D792B" w:rsidRDefault="00000000">
      <w:pPr>
        <w:pStyle w:val="Heading4"/>
      </w:pPr>
      <w:bookmarkStart w:id="38" w:name="poor-gesture-recognition"/>
      <w:bookmarkEnd w:id="37"/>
      <w:r>
        <w:rPr>
          <w:b/>
        </w:rPr>
        <w:t>Poor Gesture Recognition</w:t>
      </w:r>
    </w:p>
    <w:p w14:paraId="65F83F47" w14:textId="77777777" w:rsidR="009D792B" w:rsidRDefault="00000000">
      <w:pPr>
        <w:pStyle w:val="SourceCode"/>
      </w:pPr>
      <w:r>
        <w:rPr>
          <w:rStyle w:val="VerbatimChar"/>
        </w:rPr>
        <w:t>Issue: Gestures not detected accurately</w:t>
      </w:r>
    </w:p>
    <w:p w14:paraId="7FA0844B" w14:textId="77777777" w:rsidR="009D792B" w:rsidRDefault="00000000">
      <w:pPr>
        <w:pStyle w:val="FirstParagraph"/>
      </w:pPr>
      <w:r>
        <w:rPr>
          <w:b/>
          <w:bCs/>
        </w:rPr>
        <w:t>Solutions:</w:t>
      </w:r>
      <w:r>
        <w:t xml:space="preserve"> - Improve lighting (avoid backlighting) - Clean camera lens - Adjust distance (2-3 feet optimal) - Reduce background clutter - Check hand positioning guide</w:t>
      </w:r>
    </w:p>
    <w:p w14:paraId="4C003AF7" w14:textId="77777777" w:rsidR="009D792B" w:rsidRDefault="00000000">
      <w:pPr>
        <w:pStyle w:val="Heading4"/>
      </w:pPr>
      <w:bookmarkStart w:id="39" w:name="high-latency-issues"/>
      <w:bookmarkEnd w:id="38"/>
      <w:r>
        <w:rPr>
          <w:b/>
        </w:rPr>
        <w:t>High Latency Issues</w:t>
      </w:r>
    </w:p>
    <w:p w14:paraId="3FE2EA2D" w14:textId="77777777" w:rsidR="009D792B" w:rsidRDefault="00000000">
      <w:pPr>
        <w:pStyle w:val="SourceCode"/>
      </w:pPr>
      <w:r>
        <w:rPr>
          <w:rStyle w:val="VerbatimChar"/>
        </w:rPr>
        <w:t>Warning: High latency detected: &gt;50ms</w:t>
      </w:r>
    </w:p>
    <w:p w14:paraId="7F3E8F05" w14:textId="77777777" w:rsidR="009D792B" w:rsidRDefault="00000000">
      <w:pPr>
        <w:pStyle w:val="FirstParagraph"/>
      </w:pPr>
      <w:r>
        <w:rPr>
          <w:b/>
          <w:bCs/>
        </w:rPr>
        <w:t>Solutions:</w:t>
      </w:r>
      <w:r>
        <w:t xml:space="preserve"> - Close resource-intensive applications - Set Windows to High Performance mode - Update graphics drivers - Reduce camera resolution - Run as Administrator</w:t>
      </w:r>
    </w:p>
    <w:p w14:paraId="1E01A862" w14:textId="77777777" w:rsidR="009D792B" w:rsidRDefault="00000000">
      <w:pPr>
        <w:pStyle w:val="Heading4"/>
      </w:pPr>
      <w:bookmarkStart w:id="40" w:name="input-not-working-in-game"/>
      <w:bookmarkEnd w:id="39"/>
      <w:r>
        <w:rPr>
          <w:b/>
        </w:rPr>
        <w:t>Input Not Working in Game</w:t>
      </w:r>
    </w:p>
    <w:p w14:paraId="40A56AED" w14:textId="77777777" w:rsidR="009D792B" w:rsidRDefault="00000000">
      <w:pPr>
        <w:pStyle w:val="SourceCode"/>
      </w:pPr>
      <w:r>
        <w:rPr>
          <w:rStyle w:val="VerbatimChar"/>
        </w:rPr>
        <w:t>Issue: Gestures detected but game not responding</w:t>
      </w:r>
    </w:p>
    <w:p w14:paraId="2503F033" w14:textId="77777777" w:rsidR="009D792B" w:rsidRDefault="00000000">
      <w:pPr>
        <w:pStyle w:val="FirstParagraph"/>
      </w:pPr>
      <w:r>
        <w:rPr>
          <w:b/>
          <w:bCs/>
        </w:rPr>
        <w:t>Solutions:</w:t>
      </w:r>
      <w:r>
        <w:t xml:space="preserve"> - Run system as Administrator - Ensure game is in focus (click on game window) - Check game key bindings match system config - Disable Windows Game Mode temporarily - Try windowed mode instead of </w:t>
      </w:r>
      <w:proofErr w:type="spellStart"/>
      <w:r>
        <w:t>fullscreen</w:t>
      </w:r>
      <w:proofErr w:type="spellEnd"/>
    </w:p>
    <w:p w14:paraId="23228FCC" w14:textId="77777777" w:rsidR="009D792B" w:rsidRDefault="00000000">
      <w:pPr>
        <w:pStyle w:val="Heading4"/>
      </w:pPr>
      <w:bookmarkStart w:id="41" w:name="pythonpackage-errors"/>
      <w:bookmarkEnd w:id="40"/>
      <w:r>
        <w:rPr>
          <w:b/>
        </w:rPr>
        <w:lastRenderedPageBreak/>
        <w:t>Python/Package Errors</w:t>
      </w:r>
    </w:p>
    <w:p w14:paraId="7FF35295" w14:textId="77777777" w:rsidR="009D792B" w:rsidRDefault="00000000">
      <w:pPr>
        <w:pStyle w:val="SourceCode"/>
      </w:pPr>
      <w:r>
        <w:rPr>
          <w:rStyle w:val="VerbatimChar"/>
        </w:rPr>
        <w:t>Error: Module not found or installation issues</w:t>
      </w:r>
    </w:p>
    <w:p w14:paraId="34B4174A" w14:textId="77777777" w:rsidR="009D792B" w:rsidRDefault="00000000">
      <w:pPr>
        <w:pStyle w:val="FirstParagraph"/>
      </w:pPr>
      <w:r>
        <w:rPr>
          <w:b/>
          <w:bCs/>
        </w:rPr>
        <w:t>Solutions:</w:t>
      </w:r>
      <w:r>
        <w:t xml:space="preserve"> - Ensure virtual environment is activated - Reinstall requirements: </w:t>
      </w:r>
      <w:r>
        <w:rPr>
          <w:rStyle w:val="VerbatimChar"/>
        </w:rPr>
        <w:t>pip install -r requirements.txt --force-reinstall</w:t>
      </w:r>
      <w:r>
        <w:t xml:space="preserve"> - Update pip: </w:t>
      </w:r>
      <w:r>
        <w:rPr>
          <w:rStyle w:val="VerbatimChar"/>
        </w:rPr>
        <w:t>python -m pip install --upgrade pip</w:t>
      </w:r>
      <w:r>
        <w:t xml:space="preserve"> - Check Python version: </w:t>
      </w:r>
      <w:r>
        <w:rPr>
          <w:rStyle w:val="VerbatimChar"/>
        </w:rPr>
        <w:t>python --version</w:t>
      </w:r>
      <w:r>
        <w:t xml:space="preserve"> (should be 3.10+)</w:t>
      </w:r>
    </w:p>
    <w:p w14:paraId="7BEE40C7" w14:textId="77777777" w:rsidR="009D792B" w:rsidRDefault="00000000">
      <w:pPr>
        <w:pStyle w:val="Heading3"/>
      </w:pPr>
      <w:bookmarkStart w:id="42" w:name="advanced-troubleshooting"/>
      <w:bookmarkEnd w:id="36"/>
      <w:bookmarkEnd w:id="41"/>
      <w:r>
        <w:t>Advanced Troubleshooting 🔬</w:t>
      </w:r>
    </w:p>
    <w:p w14:paraId="7E381CC2" w14:textId="77777777" w:rsidR="009D792B" w:rsidRDefault="00000000">
      <w:pPr>
        <w:pStyle w:val="Heading4"/>
      </w:pPr>
      <w:bookmarkStart w:id="43" w:name="cudagpu-issues"/>
      <w:r>
        <w:rPr>
          <w:b/>
        </w:rPr>
        <w:t>CUDA/GPU Issues</w:t>
      </w:r>
    </w:p>
    <w:p w14:paraId="49B43217" w14:textId="77777777" w:rsidR="009D792B" w:rsidRDefault="00000000">
      <w:pPr>
        <w:pStyle w:val="FirstParagraph"/>
      </w:pPr>
      <w:r>
        <w:t>If GPU acceleration is not working:</w:t>
      </w:r>
    </w:p>
    <w:p w14:paraId="20F280B0" w14:textId="77777777" w:rsidR="009D792B" w:rsidRDefault="00000000">
      <w:pPr>
        <w:pStyle w:val="SourceCode"/>
      </w:pPr>
      <w:r>
        <w:rPr>
          <w:rStyle w:val="CommentTok"/>
        </w:rPr>
        <w:t># Check CUDA availability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import torch; print(</w:t>
      </w:r>
      <w:proofErr w:type="spellStart"/>
      <w:r>
        <w:rPr>
          <w:rStyle w:val="StringTok"/>
        </w:rPr>
        <w:t>torch.cuda.is_</w:t>
      </w:r>
      <w:proofErr w:type="gramStart"/>
      <w:r>
        <w:rPr>
          <w:rStyle w:val="StringTok"/>
        </w:rPr>
        <w:t>available</w:t>
      </w:r>
      <w:proofErr w:type="spellEnd"/>
      <w:r>
        <w:rPr>
          <w:rStyle w:val="StringTok"/>
        </w:rPr>
        <w:t>(</w:t>
      </w:r>
      <w:proofErr w:type="gramEnd"/>
      <w:r>
        <w:rPr>
          <w:rStyle w:val="StringTok"/>
        </w:rPr>
        <w:t>))"</w:t>
      </w:r>
    </w:p>
    <w:p w14:paraId="123F9BBC" w14:textId="77777777" w:rsidR="009D792B" w:rsidRDefault="00000000">
      <w:pPr>
        <w:pStyle w:val="Compact"/>
        <w:numPr>
          <w:ilvl w:val="0"/>
          <w:numId w:val="22"/>
        </w:numPr>
      </w:pPr>
      <w:r>
        <w:t>Install NVIDIA CUDA Toolkit 12.1+</w:t>
      </w:r>
    </w:p>
    <w:p w14:paraId="2D462CD3" w14:textId="77777777" w:rsidR="009D792B" w:rsidRDefault="00000000">
      <w:pPr>
        <w:pStyle w:val="Compact"/>
        <w:numPr>
          <w:ilvl w:val="0"/>
          <w:numId w:val="22"/>
        </w:numPr>
      </w:pPr>
      <w:r>
        <w:t>Update NVIDIA drivers</w:t>
      </w:r>
    </w:p>
    <w:p w14:paraId="783276F6" w14:textId="77777777" w:rsidR="009D792B" w:rsidRDefault="00000000">
      <w:pPr>
        <w:pStyle w:val="Compact"/>
        <w:numPr>
          <w:ilvl w:val="0"/>
          <w:numId w:val="22"/>
        </w:numPr>
      </w:pPr>
      <w:r>
        <w:t xml:space="preserve">Reinstall </w:t>
      </w:r>
      <w:proofErr w:type="spellStart"/>
      <w:r>
        <w:t>PyTorch</w:t>
      </w:r>
      <w:proofErr w:type="spellEnd"/>
      <w:r>
        <w:t xml:space="preserve"> with CUDA support</w:t>
      </w:r>
    </w:p>
    <w:p w14:paraId="430AB32D" w14:textId="77777777" w:rsidR="009D792B" w:rsidRDefault="00000000">
      <w:pPr>
        <w:pStyle w:val="Heading4"/>
      </w:pPr>
      <w:bookmarkStart w:id="44" w:name="performance-optimization-1"/>
      <w:bookmarkEnd w:id="43"/>
      <w:r>
        <w:rPr>
          <w:b/>
        </w:rPr>
        <w:t>Performance Optimization</w:t>
      </w:r>
    </w:p>
    <w:p w14:paraId="0C88B046" w14:textId="77777777" w:rsidR="009D792B" w:rsidRDefault="00000000">
      <w:pPr>
        <w:pStyle w:val="FirstParagraph"/>
      </w:pPr>
      <w:r>
        <w:t xml:space="preserve">For maximum performance: 1. </w:t>
      </w:r>
      <w:r>
        <w:rPr>
          <w:b/>
          <w:bCs/>
        </w:rPr>
        <w:t>Disable Windows Defender real-time scanning</w:t>
      </w:r>
      <w:r>
        <w:t xml:space="preserve"> temporarily 2. </w:t>
      </w:r>
      <w:r>
        <w:rPr>
          <w:b/>
          <w:bCs/>
        </w:rPr>
        <w:t>Set processor affinity</w:t>
      </w:r>
      <w:r>
        <w:t xml:space="preserve"> to specific cores 3. </w:t>
      </w:r>
      <w:r>
        <w:rPr>
          <w:b/>
          <w:bCs/>
        </w:rPr>
        <w:t>Increase camera buffer size</w:t>
      </w:r>
      <w:r>
        <w:t xml:space="preserve"> if frame drops occur 4. </w:t>
      </w:r>
      <w:r>
        <w:rPr>
          <w:b/>
          <w:bCs/>
        </w:rPr>
        <w:t>Use dedicated GPU</w:t>
      </w:r>
      <w:r>
        <w:t xml:space="preserve"> for processing (not integrated graphics)</w:t>
      </w:r>
    </w:p>
    <w:p w14:paraId="72DF289F" w14:textId="77777777" w:rsidR="009D792B" w:rsidRDefault="00000000">
      <w:r>
        <w:pict w14:anchorId="0C757489">
          <v:rect id="_x0000_i1032" style="width:0;height:1.5pt" o:hralign="center" o:hrstd="t" o:hr="t"/>
        </w:pict>
      </w:r>
    </w:p>
    <w:p w14:paraId="762648A1" w14:textId="77777777" w:rsidR="009D792B" w:rsidRDefault="00000000">
      <w:pPr>
        <w:pStyle w:val="Heading2"/>
      </w:pPr>
      <w:bookmarkStart w:id="45" w:name="system-requirements"/>
      <w:bookmarkEnd w:id="35"/>
      <w:bookmarkEnd w:id="42"/>
      <w:bookmarkEnd w:id="44"/>
      <w:r>
        <w:t>📋 System Requirements</w:t>
      </w:r>
    </w:p>
    <w:p w14:paraId="35BD45D8" w14:textId="77777777" w:rsidR="009D792B" w:rsidRDefault="00000000">
      <w:pPr>
        <w:pStyle w:val="Heading3"/>
      </w:pPr>
      <w:bookmarkStart w:id="46" w:name="minimum-requirements"/>
      <w:r>
        <w:t>Minimum Requirements ⚡</w:t>
      </w:r>
    </w:p>
    <w:p w14:paraId="392D44F6" w14:textId="77777777" w:rsidR="009D792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OS:</w:t>
      </w:r>
      <w:r>
        <w:t xml:space="preserve"> Windows 10 (64-bit)</w:t>
      </w:r>
    </w:p>
    <w:p w14:paraId="18BB74E0" w14:textId="77777777" w:rsidR="009D792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CPU:</w:t>
      </w:r>
      <w:r>
        <w:t xml:space="preserve"> Intel i5-8400 or AMD Ryzen 5 2600</w:t>
      </w:r>
    </w:p>
    <w:p w14:paraId="6A7F713E" w14:textId="77777777" w:rsidR="009D792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RAM:</w:t>
      </w:r>
      <w:r>
        <w:t xml:space="preserve"> 8GB DDR4</w:t>
      </w:r>
    </w:p>
    <w:p w14:paraId="36283662" w14:textId="77777777" w:rsidR="009D792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GPU:</w:t>
      </w:r>
      <w:r>
        <w:t xml:space="preserve"> GTX 1060 6GB or equivalent</w:t>
      </w:r>
    </w:p>
    <w:p w14:paraId="3FBB25CB" w14:textId="77777777" w:rsidR="009D792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Camera:</w:t>
      </w:r>
      <w:r>
        <w:t xml:space="preserve"> 720p at 30 FPS</w:t>
      </w:r>
    </w:p>
    <w:p w14:paraId="09A5AE92" w14:textId="77777777" w:rsidR="009D792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Storage:</w:t>
      </w:r>
      <w:r>
        <w:t xml:space="preserve"> 2GB free space</w:t>
      </w:r>
    </w:p>
    <w:p w14:paraId="3426D801" w14:textId="77777777" w:rsidR="009D792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Python:</w:t>
      </w:r>
      <w:r>
        <w:t xml:space="preserve"> 3.8+</w:t>
      </w:r>
    </w:p>
    <w:p w14:paraId="51396458" w14:textId="77777777" w:rsidR="009D792B" w:rsidRDefault="00000000">
      <w:pPr>
        <w:pStyle w:val="Heading3"/>
      </w:pPr>
      <w:bookmarkStart w:id="47" w:name="recommended-optimal-experience"/>
      <w:bookmarkEnd w:id="46"/>
      <w:r>
        <w:t>Recommended (Optimal Experience) 🚀</w:t>
      </w:r>
    </w:p>
    <w:p w14:paraId="21CB76D6" w14:textId="77777777" w:rsidR="009D792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OS:</w:t>
      </w:r>
      <w:r>
        <w:t xml:space="preserve"> Windows 11 (64-bit)</w:t>
      </w:r>
    </w:p>
    <w:p w14:paraId="159AB4AE" w14:textId="77777777" w:rsidR="009D792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CPU:</w:t>
      </w:r>
      <w:r>
        <w:t xml:space="preserve"> Intel i7-14700KF or better</w:t>
      </w:r>
    </w:p>
    <w:p w14:paraId="6B122EE1" w14:textId="77777777" w:rsidR="009D792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RAM:</w:t>
      </w:r>
      <w:r>
        <w:t xml:space="preserve"> 32GB+ DDR5</w:t>
      </w:r>
    </w:p>
    <w:p w14:paraId="339D6C5E" w14:textId="77777777" w:rsidR="009D792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GPU:</w:t>
      </w:r>
      <w:r>
        <w:t xml:space="preserve"> RTX 4070 12GB or better</w:t>
      </w:r>
    </w:p>
    <w:p w14:paraId="39532B17" w14:textId="77777777" w:rsidR="009D792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Camera:</w:t>
      </w:r>
      <w:r>
        <w:t xml:space="preserve"> 1080p+ at 60 FPS</w:t>
      </w:r>
    </w:p>
    <w:p w14:paraId="46A8DC22" w14:textId="77777777" w:rsidR="009D792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Storage:</w:t>
      </w:r>
      <w:r>
        <w:t xml:space="preserve"> 5GB free space (SSD recommended)</w:t>
      </w:r>
    </w:p>
    <w:p w14:paraId="5711E8D4" w14:textId="77777777" w:rsidR="009D792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Python:</w:t>
      </w:r>
      <w:r>
        <w:t xml:space="preserve"> 3.10.11</w:t>
      </w:r>
    </w:p>
    <w:p w14:paraId="651DFD1B" w14:textId="77777777" w:rsidR="009D792B" w:rsidRDefault="00000000">
      <w:pPr>
        <w:pStyle w:val="Heading3"/>
      </w:pPr>
      <w:bookmarkStart w:id="48" w:name="tested-hardware"/>
      <w:bookmarkEnd w:id="47"/>
      <w:r>
        <w:lastRenderedPageBreak/>
        <w:t>Tested Hardware 🧪</w:t>
      </w:r>
    </w:p>
    <w:p w14:paraId="4A83EAD2" w14:textId="77777777" w:rsidR="009D792B" w:rsidRDefault="00000000">
      <w:pPr>
        <w:pStyle w:val="FirstParagraph"/>
      </w:pPr>
      <w:r>
        <w:rPr>
          <w:b/>
          <w:bCs/>
        </w:rPr>
        <w:t>Optimal Configuration:</w:t>
      </w:r>
      <w:r>
        <w:t xml:space="preserve"> - </w:t>
      </w:r>
      <w:r>
        <w:rPr>
          <w:b/>
          <w:bCs/>
        </w:rPr>
        <w:t>CPU:</w:t>
      </w:r>
      <w:r>
        <w:t xml:space="preserve"> Intel Core i7-14700KF - </w:t>
      </w:r>
      <w:r>
        <w:rPr>
          <w:b/>
          <w:bCs/>
        </w:rPr>
        <w:t>GPU:</w:t>
      </w:r>
      <w:r>
        <w:t xml:space="preserve"> NVIDIA RTX 4070 12GB VRAM - </w:t>
      </w:r>
      <w:r>
        <w:rPr>
          <w:b/>
          <w:bCs/>
        </w:rPr>
        <w:t>RAM:</w:t>
      </w:r>
      <w:r>
        <w:t xml:space="preserve"> 64GB DDR5 - </w:t>
      </w:r>
      <w:r>
        <w:rPr>
          <w:b/>
          <w:bCs/>
        </w:rPr>
        <w:t>CUDA:</w:t>
      </w:r>
      <w:r>
        <w:t xml:space="preserve"> Version 12.1 - </w:t>
      </w:r>
      <w:proofErr w:type="spellStart"/>
      <w:r>
        <w:rPr>
          <w:b/>
          <w:bCs/>
        </w:rPr>
        <w:t>cuDNN</w:t>
      </w:r>
      <w:proofErr w:type="spellEnd"/>
      <w:r>
        <w:rPr>
          <w:b/>
          <w:bCs/>
        </w:rPr>
        <w:t>:</w:t>
      </w:r>
      <w:r>
        <w:t xml:space="preserve"> Version 8.9.7 - </w:t>
      </w:r>
      <w:proofErr w:type="spellStart"/>
      <w:r>
        <w:rPr>
          <w:b/>
          <w:bCs/>
        </w:rPr>
        <w:t>TensorRT</w:t>
      </w:r>
      <w:proofErr w:type="spellEnd"/>
      <w:r>
        <w:rPr>
          <w:b/>
          <w:bCs/>
        </w:rPr>
        <w:t>:</w:t>
      </w:r>
      <w:r>
        <w:t xml:space="preserve"> Version 8.6.1.6</w:t>
      </w:r>
    </w:p>
    <w:p w14:paraId="41D4575A" w14:textId="77777777" w:rsidR="009D792B" w:rsidRDefault="00000000">
      <w:r>
        <w:pict w14:anchorId="11045150">
          <v:rect id="_x0000_i1033" style="width:0;height:1.5pt" o:hralign="center" o:hrstd="t" o:hr="t"/>
        </w:pict>
      </w:r>
    </w:p>
    <w:p w14:paraId="0A27E21A" w14:textId="77777777" w:rsidR="009D792B" w:rsidRDefault="00000000">
      <w:pPr>
        <w:pStyle w:val="Heading2"/>
      </w:pPr>
      <w:bookmarkStart w:id="49" w:name="configuration-files"/>
      <w:bookmarkEnd w:id="45"/>
      <w:bookmarkEnd w:id="48"/>
      <w:r>
        <w:t>📝 Configuration Files</w:t>
      </w:r>
    </w:p>
    <w:p w14:paraId="3719C115" w14:textId="77777777" w:rsidR="009D792B" w:rsidRDefault="00000000">
      <w:pPr>
        <w:pStyle w:val="Heading3"/>
      </w:pPr>
      <w:bookmarkStart w:id="50" w:name="automatic-generated-files"/>
      <w:r>
        <w:t>Automatic Generated Files 📁</w:t>
      </w:r>
    </w:p>
    <w:p w14:paraId="721120F6" w14:textId="77777777" w:rsidR="009D792B" w:rsidRDefault="00000000">
      <w:pPr>
        <w:pStyle w:val="FirstParagraph"/>
      </w:pPr>
      <w:r>
        <w:t>The system automatically creates these files:</w:t>
      </w:r>
    </w:p>
    <w:p w14:paraId="162A7182" w14:textId="77777777" w:rsidR="009D792B" w:rsidRDefault="00000000">
      <w:pPr>
        <w:pStyle w:val="Compact"/>
        <w:numPr>
          <w:ilvl w:val="0"/>
          <w:numId w:val="25"/>
        </w:numPr>
      </w:pPr>
      <w:proofErr w:type="spellStart"/>
      <w:r>
        <w:rPr>
          <w:rStyle w:val="VerbatimChar"/>
          <w:b/>
          <w:bCs/>
        </w:rPr>
        <w:t>gesture_</w:t>
      </w:r>
      <w:proofErr w:type="gramStart"/>
      <w:r>
        <w:rPr>
          <w:rStyle w:val="VerbatimChar"/>
          <w:b/>
          <w:bCs/>
        </w:rPr>
        <w:t>config.json</w:t>
      </w:r>
      <w:proofErr w:type="spellEnd"/>
      <w:proofErr w:type="gramEnd"/>
      <w:r>
        <w:rPr>
          <w:b/>
          <w:bCs/>
        </w:rPr>
        <w:t>:</w:t>
      </w:r>
      <w:r>
        <w:t xml:space="preserve"> Main configuration settings</w:t>
      </w:r>
    </w:p>
    <w:p w14:paraId="755150AE" w14:textId="77777777" w:rsidR="009D792B" w:rsidRDefault="00000000">
      <w:pPr>
        <w:pStyle w:val="Compact"/>
        <w:numPr>
          <w:ilvl w:val="0"/>
          <w:numId w:val="25"/>
        </w:numPr>
      </w:pPr>
      <w:r>
        <w:rPr>
          <w:rStyle w:val="VerbatimChar"/>
          <w:b/>
          <w:bCs/>
        </w:rPr>
        <w:t>gesture_control.log</w:t>
      </w:r>
      <w:r>
        <w:rPr>
          <w:b/>
          <w:bCs/>
        </w:rPr>
        <w:t>:</w:t>
      </w:r>
      <w:r>
        <w:t xml:space="preserve"> System log file with performance data</w:t>
      </w:r>
    </w:p>
    <w:p w14:paraId="4B9115DA" w14:textId="77777777" w:rsidR="009D792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Camera calibration data</w:t>
      </w:r>
      <w:r>
        <w:t xml:space="preserve"> (if needed)</w:t>
      </w:r>
    </w:p>
    <w:p w14:paraId="180022BE" w14:textId="77777777" w:rsidR="009D792B" w:rsidRDefault="00000000">
      <w:pPr>
        <w:pStyle w:val="Heading3"/>
      </w:pPr>
      <w:bookmarkStart w:id="51" w:name="customizing-controls"/>
      <w:bookmarkEnd w:id="50"/>
      <w:r>
        <w:t>Customizing Controls 🎛️</w:t>
      </w:r>
    </w:p>
    <w:p w14:paraId="58417EA1" w14:textId="77777777" w:rsidR="009D792B" w:rsidRDefault="00000000">
      <w:pPr>
        <w:pStyle w:val="FirstParagraph"/>
      </w:pPr>
      <w:r>
        <w:t xml:space="preserve">Edit </w:t>
      </w:r>
      <w:proofErr w:type="spellStart"/>
      <w:r>
        <w:rPr>
          <w:rStyle w:val="VerbatimChar"/>
        </w:rPr>
        <w:t>gesture_</w:t>
      </w:r>
      <w:proofErr w:type="gramStart"/>
      <w:r>
        <w:rPr>
          <w:rStyle w:val="VerbatimChar"/>
        </w:rPr>
        <w:t>config.json</w:t>
      </w:r>
      <w:proofErr w:type="spellEnd"/>
      <w:proofErr w:type="gramEnd"/>
      <w:r>
        <w:t xml:space="preserve"> to customize:</w:t>
      </w:r>
    </w:p>
    <w:p w14:paraId="63A3DBC0" w14:textId="77777777" w:rsidR="009D792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ame_control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ele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</w:t>
      </w:r>
      <w:proofErr w:type="gramStart"/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proofErr w:type="gramEnd"/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Forward</w:t>
      </w:r>
      <w:r>
        <w:rPr>
          <w:rStyle w:val="NormalTok"/>
        </w:rPr>
        <w:t xml:space="preserve"> </w:t>
      </w:r>
      <w:r>
        <w:rPr>
          <w:rStyle w:val="ErrorTok"/>
        </w:rPr>
        <w:t>movem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ver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FunctionTok"/>
        </w:rPr>
        <w:t>,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Backward</w:t>
      </w:r>
      <w:r>
        <w:rPr>
          <w:rStyle w:val="NormalTok"/>
        </w:rPr>
        <w:t xml:space="preserve"> </w:t>
      </w:r>
      <w:r>
        <w:rPr>
          <w:rStyle w:val="ErrorTok"/>
        </w:rPr>
        <w:t>movem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eer_lef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FunctionTok"/>
        </w:rPr>
        <w:t>,</w:t>
      </w:r>
      <w:r>
        <w:rPr>
          <w:rStyle w:val="NormalTok"/>
        </w:rPr>
        <w:t xml:space="preserve">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Left</w:t>
      </w:r>
      <w:r>
        <w:rPr>
          <w:rStyle w:val="NormalTok"/>
        </w:rPr>
        <w:t xml:space="preserve"> </w:t>
      </w:r>
      <w:r>
        <w:rPr>
          <w:rStyle w:val="ErrorTok"/>
        </w:rPr>
        <w:t>steer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eer_righ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FunctionTok"/>
        </w:rPr>
        <w:t>,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ight</w:t>
      </w:r>
      <w:r>
        <w:rPr>
          <w:rStyle w:val="NormalTok"/>
        </w:rPr>
        <w:t xml:space="preserve"> </w:t>
      </w:r>
      <w:r>
        <w:rPr>
          <w:rStyle w:val="ErrorTok"/>
        </w:rPr>
        <w:t>steer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k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ace"</w:t>
      </w:r>
      <w:r>
        <w:rPr>
          <w:rStyle w:val="FunctionTok"/>
        </w:rPr>
        <w:t>,</w:t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mergency</w:t>
      </w:r>
      <w:r>
        <w:rPr>
          <w:rStyle w:val="NormalTok"/>
        </w:rPr>
        <w:t xml:space="preserve"> </w:t>
      </w:r>
      <w:r>
        <w:rPr>
          <w:rStyle w:val="ErrorTok"/>
        </w:rPr>
        <w:t>brak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engine_star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ngine</w:t>
      </w:r>
      <w:r>
        <w:rPr>
          <w:rStyle w:val="NormalTok"/>
        </w:rPr>
        <w:t xml:space="preserve"> </w:t>
      </w:r>
      <w:r>
        <w:rPr>
          <w:rStyle w:val="ErrorTok"/>
        </w:rPr>
        <w:t>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03238DB" w14:textId="77777777" w:rsidR="009D792B" w:rsidRDefault="00000000">
      <w:pPr>
        <w:pStyle w:val="Heading3"/>
      </w:pPr>
      <w:bookmarkStart w:id="52" w:name="camera-settings"/>
      <w:bookmarkEnd w:id="51"/>
      <w:r>
        <w:t>Camera Settings 📹</w:t>
      </w:r>
    </w:p>
    <w:p w14:paraId="41BBF6CF" w14:textId="77777777" w:rsidR="009D792B" w:rsidRDefault="00000000">
      <w:pPr>
        <w:pStyle w:val="FirstParagraph"/>
      </w:pPr>
      <w:r>
        <w:t>Adjust camera parameters for your setup:</w:t>
      </w:r>
    </w:p>
    <w:p w14:paraId="62F84774" w14:textId="77777777" w:rsidR="009D792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mer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vice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proofErr w:type="gramEnd"/>
      <w:r>
        <w:rPr>
          <w:rStyle w:val="NormalTok"/>
        </w:rPr>
        <w:t xml:space="preserve">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Camera</w:t>
      </w:r>
      <w:r>
        <w:rPr>
          <w:rStyle w:val="NormalTok"/>
        </w:rPr>
        <w:t xml:space="preserve"> </w:t>
      </w:r>
      <w:r>
        <w:rPr>
          <w:rStyle w:val="ErrorTok"/>
        </w:rPr>
        <w:t>index</w:t>
      </w:r>
      <w:r>
        <w:rPr>
          <w:rStyle w:val="NormalTok"/>
        </w:rPr>
        <w:t xml:space="preserve"> </w:t>
      </w:r>
      <w:r>
        <w:rPr>
          <w:rStyle w:val="ErrorTok"/>
        </w:rPr>
        <w:t>(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2...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id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80</w:t>
      </w:r>
      <w:r>
        <w:rPr>
          <w:rStyle w:val="FunctionTok"/>
        </w:rPr>
        <w:t>,</w:t>
      </w:r>
      <w:r>
        <w:rPr>
          <w:rStyle w:val="NormalTok"/>
        </w:rPr>
        <w:t xml:space="preserve">    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solution</w:t>
      </w:r>
      <w:r>
        <w:rPr>
          <w:rStyle w:val="NormalTok"/>
        </w:rPr>
        <w:t xml:space="preserve"> </w:t>
      </w:r>
      <w:r>
        <w:rPr>
          <w:rStyle w:val="ErrorTok"/>
        </w:rPr>
        <w:t>width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20</w:t>
      </w:r>
      <w:r>
        <w:rPr>
          <w:rStyle w:val="FunctionTok"/>
        </w:rPr>
        <w:t>,</w:t>
      </w:r>
      <w:r>
        <w:rPr>
          <w:rStyle w:val="NormalTok"/>
        </w:rPr>
        <w:t xml:space="preserve">    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solution</w:t>
      </w:r>
      <w:r>
        <w:rPr>
          <w:rStyle w:val="NormalTok"/>
        </w:rPr>
        <w:t xml:space="preserve"> </w:t>
      </w:r>
      <w:r>
        <w:rPr>
          <w:rStyle w:val="ErrorTok"/>
        </w:rPr>
        <w:t>heigh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t xml:space="preserve">        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Frames</w:t>
      </w:r>
      <w:r>
        <w:rPr>
          <w:rStyle w:val="NormalTok"/>
        </w:rPr>
        <w:t xml:space="preserve"> </w:t>
      </w:r>
      <w:r>
        <w:rPr>
          <w:rStyle w:val="ErrorTok"/>
        </w:rPr>
        <w:t>per</w:t>
      </w:r>
      <w:r>
        <w:rPr>
          <w:rStyle w:val="NormalTok"/>
        </w:rPr>
        <w:t xml:space="preserve"> </w:t>
      </w:r>
      <w:r>
        <w:rPr>
          <w:rStyle w:val="ErrorTok"/>
        </w:rPr>
        <w:t>secon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uto_exposur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uto</w:t>
      </w:r>
      <w:r>
        <w:rPr>
          <w:rStyle w:val="NormalTok"/>
        </w:rPr>
        <w:t xml:space="preserve"> </w:t>
      </w:r>
      <w:r>
        <w:rPr>
          <w:rStyle w:val="ErrorTok"/>
        </w:rPr>
        <w:t>exposure</w:t>
      </w:r>
      <w:r>
        <w:rPr>
          <w:rStyle w:val="NormalTok"/>
        </w:rPr>
        <w:t xml:space="preserve"> </w:t>
      </w:r>
      <w:r>
        <w:rPr>
          <w:rStyle w:val="ErrorTok"/>
        </w:rPr>
        <w:t>contro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9DA0853" w14:textId="77777777" w:rsidR="009D792B" w:rsidRDefault="00000000">
      <w:r>
        <w:pict w14:anchorId="6DB01D9C">
          <v:rect id="_x0000_i1034" style="width:0;height:1.5pt" o:hralign="center" o:hrstd="t" o:hr="t"/>
        </w:pict>
      </w:r>
    </w:p>
    <w:p w14:paraId="6C7E5A86" w14:textId="77777777" w:rsidR="009D792B" w:rsidRDefault="00000000">
      <w:pPr>
        <w:pStyle w:val="Heading2"/>
      </w:pPr>
      <w:bookmarkStart w:id="53" w:name="performance-tips"/>
      <w:bookmarkEnd w:id="49"/>
      <w:bookmarkEnd w:id="52"/>
      <w:r>
        <w:lastRenderedPageBreak/>
        <w:t>🎯 Performance Tips</w:t>
      </w:r>
    </w:p>
    <w:p w14:paraId="4663C8FB" w14:textId="77777777" w:rsidR="009D792B" w:rsidRDefault="00000000">
      <w:pPr>
        <w:pStyle w:val="Heading3"/>
      </w:pPr>
      <w:bookmarkStart w:id="54" w:name="optimal-gaming-setup"/>
      <w:r>
        <w:t>Optimal Gaming Setup 🏆</w:t>
      </w:r>
    </w:p>
    <w:p w14:paraId="7D221A39" w14:textId="77777777" w:rsidR="009D792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Lighting:</w:t>
      </w:r>
      <w:r>
        <w:t xml:space="preserve"> Use consistent, bright lighting on your hands</w:t>
      </w:r>
    </w:p>
    <w:p w14:paraId="20550321" w14:textId="77777777" w:rsidR="009D792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Background:</w:t>
      </w:r>
      <w:r>
        <w:t xml:space="preserve"> Plain, non-moving background behind hands</w:t>
      </w:r>
    </w:p>
    <w:p w14:paraId="7865DDBB" w14:textId="77777777" w:rsidR="009D792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Distance:</w:t>
      </w:r>
      <w:r>
        <w:t xml:space="preserve"> Maintain 2-3 feet from camera</w:t>
      </w:r>
    </w:p>
    <w:p w14:paraId="76F8397B" w14:textId="77777777" w:rsidR="009D792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Stability:</w:t>
      </w:r>
      <w:r>
        <w:t xml:space="preserve"> Keep hands steady for gesture recognition</w:t>
      </w:r>
    </w:p>
    <w:p w14:paraId="2BC208EA" w14:textId="77777777" w:rsidR="009D792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Practice:</w:t>
      </w:r>
      <w:r>
        <w:t xml:space="preserve"> Spend 10-15 minutes practicing gestures before racing</w:t>
      </w:r>
    </w:p>
    <w:p w14:paraId="4DDCBBC5" w14:textId="77777777" w:rsidR="009D792B" w:rsidRDefault="00000000">
      <w:pPr>
        <w:pStyle w:val="Heading3"/>
      </w:pPr>
      <w:bookmarkStart w:id="55" w:name="system-optimization"/>
      <w:bookmarkEnd w:id="54"/>
      <w:r>
        <w:t>System Optimization 💻</w:t>
      </w:r>
    </w:p>
    <w:p w14:paraId="281C4857" w14:textId="77777777" w:rsidR="009D792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Close unnecessary programs</w:t>
      </w:r>
      <w:r>
        <w:t xml:space="preserve"> before gaming</w:t>
      </w:r>
    </w:p>
    <w:p w14:paraId="600FE7ED" w14:textId="77777777" w:rsidR="009D792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Set Windows to High Performance</w:t>
      </w:r>
      <w:r>
        <w:t xml:space="preserve"> power mode</w:t>
      </w:r>
    </w:p>
    <w:p w14:paraId="5D416363" w14:textId="77777777" w:rsidR="009D792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Update graphics drivers</w:t>
      </w:r>
      <w:r>
        <w:t xml:space="preserve"> for optimal GPU performance</w:t>
      </w:r>
    </w:p>
    <w:p w14:paraId="308EA335" w14:textId="77777777" w:rsidR="009D792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Use wired camera</w:t>
      </w:r>
      <w:r>
        <w:t xml:space="preserve"> for more stable connection</w:t>
      </w:r>
    </w:p>
    <w:p w14:paraId="6B1804B7" w14:textId="77777777" w:rsidR="009D792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Run as Administrator</w:t>
      </w:r>
      <w:r>
        <w:t xml:space="preserve"> for best input simulation compatibility</w:t>
      </w:r>
    </w:p>
    <w:p w14:paraId="1379BFDE" w14:textId="77777777" w:rsidR="009D792B" w:rsidRDefault="00000000">
      <w:pPr>
        <w:pStyle w:val="Heading3"/>
      </w:pPr>
      <w:bookmarkStart w:id="56" w:name="gaming-performance"/>
      <w:bookmarkEnd w:id="55"/>
      <w:r>
        <w:t>Gaming Performance 🎮</w:t>
      </w:r>
    </w:p>
    <w:p w14:paraId="40C263F7" w14:textId="77777777" w:rsidR="009D792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Practice basic gestures</w:t>
      </w:r>
      <w:r>
        <w:t xml:space="preserve"> first (brake, accelerate)</w:t>
      </w:r>
    </w:p>
    <w:p w14:paraId="7C81DD08" w14:textId="77777777" w:rsidR="009D792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Master combined controls</w:t>
      </w:r>
      <w:r>
        <w:t xml:space="preserve"> for advanced maneuvers</w:t>
      </w:r>
    </w:p>
    <w:p w14:paraId="1D098819" w14:textId="77777777" w:rsidR="009D792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Start with easier tracks</w:t>
      </w:r>
      <w:r>
        <w:t xml:space="preserve"> to learn the system</w:t>
      </w:r>
    </w:p>
    <w:p w14:paraId="11B6FB3B" w14:textId="77777777" w:rsidR="009D792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Adjust gesture sensitivity</w:t>
      </w:r>
      <w:r>
        <w:t xml:space="preserve"> if needed in config</w:t>
      </w:r>
    </w:p>
    <w:p w14:paraId="33D0B93C" w14:textId="77777777" w:rsidR="009D792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Use emergency brake</w:t>
      </w:r>
      <w:r>
        <w:t xml:space="preserve"> (ESC) if needed during practice</w:t>
      </w:r>
    </w:p>
    <w:p w14:paraId="695F127A" w14:textId="77777777" w:rsidR="009D792B" w:rsidRDefault="00000000">
      <w:r>
        <w:pict w14:anchorId="186CE8AE">
          <v:rect id="_x0000_i1035" style="width:0;height:1.5pt" o:hralign="center" o:hrstd="t" o:hr="t"/>
        </w:pict>
      </w:r>
    </w:p>
    <w:p w14:paraId="7F54D0CC" w14:textId="77777777" w:rsidR="009D792B" w:rsidRDefault="00000000">
      <w:pPr>
        <w:pStyle w:val="Heading2"/>
      </w:pPr>
      <w:bookmarkStart w:id="57" w:name="additional-information"/>
      <w:bookmarkEnd w:id="53"/>
      <w:bookmarkEnd w:id="56"/>
      <w:r>
        <w:t>📚 Additional Information</w:t>
      </w:r>
    </w:p>
    <w:p w14:paraId="73DB1353" w14:textId="77777777" w:rsidR="009D792B" w:rsidRDefault="00000000">
      <w:pPr>
        <w:pStyle w:val="Heading3"/>
      </w:pPr>
      <w:bookmarkStart w:id="58" w:name="supported-games-list"/>
      <w:r>
        <w:t>Supported Games List 🎮</w:t>
      </w:r>
    </w:p>
    <w:p w14:paraId="368142AD" w14:textId="77777777" w:rsidR="009D792B" w:rsidRDefault="00000000">
      <w:pPr>
        <w:pStyle w:val="FirstParagraph"/>
      </w:pPr>
      <w:r>
        <w:rPr>
          <w:b/>
          <w:bCs/>
        </w:rPr>
        <w:t>Confirmed Compatible:</w:t>
      </w:r>
      <w:r>
        <w:t xml:space="preserve"> - Forza Horizon 5 ✅ - Forza Horizon 4 ✅ - Need for Speed Heat ✅ - Dirt Rally 2.0 ✅ - F1 2023 ✅</w:t>
      </w:r>
    </w:p>
    <w:p w14:paraId="17E7B381" w14:textId="77777777" w:rsidR="009D792B" w:rsidRDefault="00000000">
      <w:pPr>
        <w:pStyle w:val="BodyText"/>
      </w:pPr>
      <w:r>
        <w:rPr>
          <w:b/>
          <w:bCs/>
        </w:rPr>
        <w:t>Should Work (WASD controls):</w:t>
      </w:r>
      <w:r>
        <w:t xml:space="preserve"> - </w:t>
      </w:r>
      <w:proofErr w:type="spellStart"/>
      <w:r>
        <w:t>Assetto</w:t>
      </w:r>
      <w:proofErr w:type="spellEnd"/>
      <w:r>
        <w:t xml:space="preserve"> Corsa - </w:t>
      </w:r>
      <w:proofErr w:type="spellStart"/>
      <w:r>
        <w:t>BeamNG.drive</w:t>
      </w:r>
      <w:proofErr w:type="spellEnd"/>
      <w:r>
        <w:t xml:space="preserve"> - The Crew 2 - </w:t>
      </w:r>
      <w:proofErr w:type="spellStart"/>
      <w:r>
        <w:t>Wreckfest</w:t>
      </w:r>
      <w:proofErr w:type="spellEnd"/>
      <w:r>
        <w:t xml:space="preserve"> - Burnout Paradise</w:t>
      </w:r>
    </w:p>
    <w:p w14:paraId="2EDE085F" w14:textId="77777777" w:rsidR="009D792B" w:rsidRDefault="00000000">
      <w:pPr>
        <w:pStyle w:val="Heading3"/>
      </w:pPr>
      <w:bookmarkStart w:id="59" w:name="technical-specifications"/>
      <w:bookmarkEnd w:id="58"/>
      <w:r>
        <w:t>Technical Specifications 🔬</w:t>
      </w:r>
    </w:p>
    <w:p w14:paraId="16F3FA4F" w14:textId="77777777" w:rsidR="009D792B" w:rsidRDefault="00000000">
      <w:pPr>
        <w:pStyle w:val="FirstParagraph"/>
      </w:pPr>
      <w:r>
        <w:rPr>
          <w:b/>
          <w:bCs/>
        </w:rPr>
        <w:t>Computer Vision:</w:t>
      </w:r>
      <w:r>
        <w:t xml:space="preserve"> - </w:t>
      </w:r>
      <w:r>
        <w:rPr>
          <w:b/>
          <w:bCs/>
        </w:rPr>
        <w:t>Hand Detection:</w:t>
      </w:r>
      <w:r>
        <w:t xml:space="preserve"> MediaPipe Hands v0.10.8 - </w:t>
      </w:r>
      <w:r>
        <w:rPr>
          <w:b/>
          <w:bCs/>
        </w:rPr>
        <w:t>Landmark Points:</w:t>
      </w:r>
      <w:r>
        <w:t xml:space="preserve"> 21 per hand (42 total) - </w:t>
      </w:r>
      <w:r>
        <w:rPr>
          <w:b/>
          <w:bCs/>
        </w:rPr>
        <w:t>Processing Pipeline:</w:t>
      </w:r>
      <w:r>
        <w:t xml:space="preserve"> Multi-threaded with GPU acceleration - </w:t>
      </w:r>
      <w:r>
        <w:rPr>
          <w:b/>
          <w:bCs/>
        </w:rPr>
        <w:t>Gesture Classification:</w:t>
      </w:r>
      <w:r>
        <w:t xml:space="preserve"> Rule-based geometric analysis - </w:t>
      </w:r>
      <w:r>
        <w:rPr>
          <w:b/>
          <w:bCs/>
        </w:rPr>
        <w:t>Stability Filtering:</w:t>
      </w:r>
      <w:r>
        <w:t xml:space="preserve"> 3-frame temporal smoothing</w:t>
      </w:r>
    </w:p>
    <w:p w14:paraId="28D65B5A" w14:textId="77777777" w:rsidR="009D792B" w:rsidRDefault="00000000">
      <w:pPr>
        <w:pStyle w:val="BodyText"/>
      </w:pPr>
      <w:r>
        <w:rPr>
          <w:b/>
          <w:bCs/>
        </w:rPr>
        <w:t>Performance Metrics:</w:t>
      </w:r>
      <w:r>
        <w:t xml:space="preserve"> - </w:t>
      </w:r>
      <w:r>
        <w:rPr>
          <w:b/>
          <w:bCs/>
        </w:rPr>
        <w:t>Target Latency:</w:t>
      </w:r>
      <w:r>
        <w:t xml:space="preserve"> &lt;50ms gesture-to-action - </w:t>
      </w:r>
      <w:r>
        <w:rPr>
          <w:b/>
          <w:bCs/>
        </w:rPr>
        <w:t>Processing Rate:</w:t>
      </w:r>
      <w:r>
        <w:t xml:space="preserve"> 30+ FPS - </w:t>
      </w:r>
      <w:r>
        <w:rPr>
          <w:b/>
          <w:bCs/>
        </w:rPr>
        <w:t>Accuracy Target:</w:t>
      </w:r>
      <w:r>
        <w:t xml:space="preserve"> &gt;95% gesture recognition - </w:t>
      </w:r>
      <w:r>
        <w:rPr>
          <w:b/>
          <w:bCs/>
        </w:rPr>
        <w:t>Memory Usage:</w:t>
      </w:r>
      <w:r>
        <w:t xml:space="preserve"> &lt;4GB typical - </w:t>
      </w:r>
      <w:r>
        <w:rPr>
          <w:b/>
          <w:bCs/>
        </w:rPr>
        <w:t>CPU Utilization:</w:t>
      </w:r>
      <w:r>
        <w:t xml:space="preserve"> &lt;60% on recommended hardware</w:t>
      </w:r>
    </w:p>
    <w:p w14:paraId="427B5D71" w14:textId="77777777" w:rsidR="009D792B" w:rsidRDefault="00000000">
      <w:pPr>
        <w:pStyle w:val="Heading3"/>
      </w:pPr>
      <w:bookmarkStart w:id="60" w:name="development-notes"/>
      <w:bookmarkEnd w:id="59"/>
      <w:r>
        <w:lastRenderedPageBreak/>
        <w:t>Development Notes 🛠️</w:t>
      </w:r>
    </w:p>
    <w:p w14:paraId="11BC9869" w14:textId="77777777" w:rsidR="009D792B" w:rsidRDefault="00000000">
      <w:pPr>
        <w:pStyle w:val="FirstParagraph"/>
      </w:pPr>
      <w:r>
        <w:t xml:space="preserve">This system uses military-grade reliability standards with: - </w:t>
      </w:r>
      <w:r>
        <w:rPr>
          <w:b/>
          <w:bCs/>
        </w:rPr>
        <w:t>Comprehensive error handling</w:t>
      </w:r>
      <w:r>
        <w:t xml:space="preserve"> for all failure modes - </w:t>
      </w:r>
      <w:r>
        <w:rPr>
          <w:b/>
          <w:bCs/>
        </w:rPr>
        <w:t>Automatic recovery</w:t>
      </w:r>
      <w:r>
        <w:t xml:space="preserve"> from camera or processing issues - </w:t>
      </w:r>
      <w:r>
        <w:rPr>
          <w:b/>
          <w:bCs/>
        </w:rPr>
        <w:t>Performance monitoring</w:t>
      </w:r>
      <w:r>
        <w:t xml:space="preserve"> with real-time diagnostics - </w:t>
      </w:r>
      <w:r>
        <w:rPr>
          <w:b/>
          <w:bCs/>
        </w:rPr>
        <w:t>Safety systems</w:t>
      </w:r>
      <w:r>
        <w:t xml:space="preserve"> including emergency stops - </w:t>
      </w:r>
      <w:r>
        <w:rPr>
          <w:b/>
          <w:bCs/>
        </w:rPr>
        <w:t>Professional logging</w:t>
      </w:r>
      <w:r>
        <w:t xml:space="preserve"> for debugging and optimization</w:t>
      </w:r>
    </w:p>
    <w:p w14:paraId="0B2FBE41" w14:textId="77777777" w:rsidR="009D792B" w:rsidRDefault="00000000">
      <w:r>
        <w:pict w14:anchorId="25270A31">
          <v:rect id="_x0000_i1036" style="width:0;height:1.5pt" o:hralign="center" o:hrstd="t" o:hr="t"/>
        </w:pict>
      </w:r>
    </w:p>
    <w:p w14:paraId="41A26961" w14:textId="77777777" w:rsidR="009D792B" w:rsidRDefault="00000000">
      <w:pPr>
        <w:pStyle w:val="Heading2"/>
      </w:pPr>
      <w:bookmarkStart w:id="61" w:name="important-notes"/>
      <w:bookmarkEnd w:id="57"/>
      <w:bookmarkEnd w:id="60"/>
      <w:r>
        <w:t>🚨 Important Notes</w:t>
      </w:r>
    </w:p>
    <w:p w14:paraId="0EB176B3" w14:textId="77777777" w:rsidR="009D792B" w:rsidRDefault="00000000">
      <w:pPr>
        <w:pStyle w:val="Heading3"/>
      </w:pPr>
      <w:bookmarkStart w:id="62" w:name="safety-reminders"/>
      <w:r>
        <w:t>Safety Reminders ⚠️</w:t>
      </w:r>
    </w:p>
    <w:p w14:paraId="492356F1" w14:textId="77777777" w:rsidR="009D792B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Test thoroughly</w:t>
      </w:r>
      <w:r>
        <w:t xml:space="preserve"> before competitive gaming</w:t>
      </w:r>
    </w:p>
    <w:p w14:paraId="6BCB31F1" w14:textId="77777777" w:rsidR="009D792B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Practice in safe environments</w:t>
      </w:r>
      <w:r>
        <w:t xml:space="preserve"> first</w:t>
      </w:r>
    </w:p>
    <w:p w14:paraId="6D47D4F2" w14:textId="77777777" w:rsidR="009D792B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Keep emergency stop (ESC) accessible</w:t>
      </w:r>
    </w:p>
    <w:p w14:paraId="77C1456A" w14:textId="77777777" w:rsidR="009D792B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Take regular breaks</w:t>
      </w:r>
      <w:r>
        <w:t xml:space="preserve"> to prevent fatigue</w:t>
      </w:r>
    </w:p>
    <w:p w14:paraId="4C90FD4D" w14:textId="77777777" w:rsidR="009D792B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Ensure stable camera mounting</w:t>
      </w:r>
      <w:r>
        <w:t xml:space="preserve"> to prevent accidents</w:t>
      </w:r>
    </w:p>
    <w:p w14:paraId="71524E4F" w14:textId="77777777" w:rsidR="009D792B" w:rsidRDefault="00000000">
      <w:pPr>
        <w:pStyle w:val="Heading3"/>
      </w:pPr>
      <w:bookmarkStart w:id="63" w:name="legal-and-compatibility"/>
      <w:bookmarkEnd w:id="62"/>
      <w:r>
        <w:t>Legal and Compatibility 📜</w:t>
      </w:r>
    </w:p>
    <w:p w14:paraId="7D9316A5" w14:textId="77777777" w:rsidR="009D792B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Game Compatibility:</w:t>
      </w:r>
      <w:r>
        <w:t xml:space="preserve"> Works with any game accepting keyboard input</w:t>
      </w:r>
    </w:p>
    <w:p w14:paraId="0ED8B227" w14:textId="77777777" w:rsidR="009D792B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Anti-Cheat:</w:t>
      </w:r>
      <w:r>
        <w:t xml:space="preserve"> Uses standard keyboard simulation (should be compatible)</w:t>
      </w:r>
    </w:p>
    <w:p w14:paraId="2A373F89" w14:textId="77777777" w:rsidR="009D792B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Privacy:</w:t>
      </w:r>
      <w:r>
        <w:t xml:space="preserve"> All processing done locally (no data transmitted)</w:t>
      </w:r>
    </w:p>
    <w:p w14:paraId="248D3B8B" w14:textId="77777777" w:rsidR="009D792B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License:</w:t>
      </w:r>
      <w:r>
        <w:t xml:space="preserve"> For personal use only</w:t>
      </w:r>
    </w:p>
    <w:p w14:paraId="593215FE" w14:textId="77777777" w:rsidR="009D792B" w:rsidRDefault="00000000">
      <w:pPr>
        <w:pStyle w:val="Heading3"/>
      </w:pPr>
      <w:bookmarkStart w:id="64" w:name="performance-expectations"/>
      <w:bookmarkEnd w:id="63"/>
      <w:r>
        <w:t>Performance Expectations 📊</w:t>
      </w:r>
    </w:p>
    <w:p w14:paraId="71828A96" w14:textId="77777777" w:rsidR="009D792B" w:rsidRDefault="00000000">
      <w:pPr>
        <w:pStyle w:val="FirstParagraph"/>
      </w:pPr>
      <w:r>
        <w:rPr>
          <w:b/>
          <w:bCs/>
        </w:rPr>
        <w:t>Expected Results on Recommended Hardware:</w:t>
      </w:r>
      <w:r>
        <w:t xml:space="preserve"> - </w:t>
      </w:r>
      <w:r>
        <w:rPr>
          <w:b/>
          <w:bCs/>
        </w:rPr>
        <w:t>Latency:</w:t>
      </w:r>
      <w:r>
        <w:t xml:space="preserve"> 15-35ms typical - </w:t>
      </w:r>
      <w:r>
        <w:rPr>
          <w:b/>
          <w:bCs/>
        </w:rPr>
        <w:t>Recognition Accuracy:</w:t>
      </w:r>
      <w:r>
        <w:t xml:space="preserve"> 96-99% - </w:t>
      </w:r>
      <w:r>
        <w:rPr>
          <w:b/>
          <w:bCs/>
        </w:rPr>
        <w:t>Processing Rate:</w:t>
      </w:r>
      <w:r>
        <w:t xml:space="preserve"> 45-60 FPS - </w:t>
      </w:r>
      <w:r>
        <w:rPr>
          <w:b/>
          <w:bCs/>
        </w:rPr>
        <w:t>System Stability:</w:t>
      </w:r>
      <w:r>
        <w:t xml:space="preserve"> 99.9%+ uptime - </w:t>
      </w:r>
      <w:r>
        <w:rPr>
          <w:b/>
          <w:bCs/>
        </w:rPr>
        <w:t>Gaming Experience:</w:t>
      </w:r>
      <w:r>
        <w:t xml:space="preserve"> Seamless, responsive control</w:t>
      </w:r>
    </w:p>
    <w:p w14:paraId="380B8A1D" w14:textId="77777777" w:rsidR="009D792B" w:rsidRDefault="00000000">
      <w:r>
        <w:pict w14:anchorId="65BECF5E">
          <v:rect id="_x0000_i1037" style="width:0;height:1.5pt" o:hralign="center" o:hrstd="t" o:hr="t"/>
        </w:pict>
      </w:r>
    </w:p>
    <w:p w14:paraId="2DBE4A7C" w14:textId="77777777" w:rsidR="009D792B" w:rsidRDefault="00000000">
      <w:pPr>
        <w:pStyle w:val="Heading2"/>
      </w:pPr>
      <w:bookmarkStart w:id="65" w:name="support-and-feedback"/>
      <w:bookmarkEnd w:id="61"/>
      <w:bookmarkEnd w:id="64"/>
      <w:r>
        <w:t>📞 Support and Feedback</w:t>
      </w:r>
    </w:p>
    <w:p w14:paraId="783C499D" w14:textId="77777777" w:rsidR="009D792B" w:rsidRDefault="00000000">
      <w:pPr>
        <w:pStyle w:val="Heading3"/>
      </w:pPr>
      <w:bookmarkStart w:id="66" w:name="getting-help"/>
      <w:r>
        <w:t>Getting Help 🆘</w:t>
      </w:r>
    </w:p>
    <w:p w14:paraId="3BE112AF" w14:textId="77777777" w:rsidR="009D792B" w:rsidRDefault="00000000">
      <w:pPr>
        <w:pStyle w:val="FirstParagraph"/>
      </w:pPr>
      <w:r>
        <w:t>If you encounter issues:</w:t>
      </w:r>
    </w:p>
    <w:p w14:paraId="449686C9" w14:textId="77777777" w:rsidR="009D792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heck the troubleshooting guide</w:t>
      </w:r>
      <w:r>
        <w:t xml:space="preserve"> above</w:t>
      </w:r>
    </w:p>
    <w:p w14:paraId="5DBDA43C" w14:textId="77777777" w:rsidR="009D792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Review system logs</w:t>
      </w:r>
      <w:r>
        <w:t xml:space="preserve"> in </w:t>
      </w:r>
      <w:r>
        <w:rPr>
          <w:rStyle w:val="VerbatimChar"/>
        </w:rPr>
        <w:t>gesture_control.log</w:t>
      </w:r>
    </w:p>
    <w:p w14:paraId="4F527C1F" w14:textId="77777777" w:rsidR="009D792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Verify system requirements</w:t>
      </w:r>
      <w:r>
        <w:t xml:space="preserve"> are met</w:t>
      </w:r>
    </w:p>
    <w:p w14:paraId="2A708170" w14:textId="77777777" w:rsidR="009D792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Test with simple gestures</w:t>
      </w:r>
      <w:r>
        <w:t xml:space="preserve"> first</w:t>
      </w:r>
    </w:p>
    <w:p w14:paraId="392266CD" w14:textId="77777777" w:rsidR="009D792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heck camera and lighting</w:t>
      </w:r>
      <w:r>
        <w:t xml:space="preserve"> setup</w:t>
      </w:r>
    </w:p>
    <w:p w14:paraId="77CE9A64" w14:textId="77777777" w:rsidR="009D792B" w:rsidRDefault="00000000">
      <w:pPr>
        <w:pStyle w:val="Heading3"/>
      </w:pPr>
      <w:bookmarkStart w:id="67" w:name="system-logs"/>
      <w:bookmarkEnd w:id="66"/>
      <w:r>
        <w:lastRenderedPageBreak/>
        <w:t>System Logs 📋</w:t>
      </w:r>
    </w:p>
    <w:p w14:paraId="4C05D8F3" w14:textId="77777777" w:rsidR="009D792B" w:rsidRDefault="00000000">
      <w:pPr>
        <w:pStyle w:val="FirstParagraph"/>
      </w:pPr>
      <w:r>
        <w:t xml:space="preserve">The system automatically logs: - </w:t>
      </w:r>
      <w:r>
        <w:rPr>
          <w:b/>
          <w:bCs/>
        </w:rPr>
        <w:t>Performance metrics</w:t>
      </w:r>
      <w:r>
        <w:t xml:space="preserve"> (FPS, latency, accuracy) - </w:t>
      </w:r>
      <w:r>
        <w:rPr>
          <w:b/>
          <w:bCs/>
        </w:rPr>
        <w:t>Gesture recognition events</w:t>
      </w:r>
      <w:r>
        <w:t xml:space="preserve"> with timestamps - </w:t>
      </w:r>
      <w:r>
        <w:rPr>
          <w:b/>
          <w:bCs/>
        </w:rPr>
        <w:t>Error messages</w:t>
      </w:r>
      <w:r>
        <w:t xml:space="preserve"> and recovery actions - </w:t>
      </w:r>
      <w:r>
        <w:rPr>
          <w:b/>
          <w:bCs/>
        </w:rPr>
        <w:t>System resource usage</w:t>
      </w:r>
      <w:r>
        <w:t xml:space="preserve"> over time</w:t>
      </w:r>
    </w:p>
    <w:p w14:paraId="1760CE67" w14:textId="77777777" w:rsidR="009D792B" w:rsidRDefault="00000000">
      <w:pPr>
        <w:pStyle w:val="BodyText"/>
      </w:pPr>
      <w:r>
        <w:t>Log files are located in the project directory and can help diagnose issues.</w:t>
      </w:r>
    </w:p>
    <w:p w14:paraId="77DAFD03" w14:textId="77777777" w:rsidR="009D792B" w:rsidRDefault="00000000">
      <w:r>
        <w:pict w14:anchorId="6426339F">
          <v:rect id="_x0000_i1038" style="width:0;height:1.5pt" o:hralign="center" o:hrstd="t" o:hr="t"/>
        </w:pict>
      </w:r>
    </w:p>
    <w:p w14:paraId="272953C1" w14:textId="77777777" w:rsidR="009D792B" w:rsidRDefault="00000000">
      <w:pPr>
        <w:pStyle w:val="Heading2"/>
      </w:pPr>
      <w:bookmarkStart w:id="68" w:name="ready-to-race"/>
      <w:bookmarkEnd w:id="65"/>
      <w:bookmarkEnd w:id="67"/>
      <w:r>
        <w:t>🎉 Ready to Race!</w:t>
      </w:r>
    </w:p>
    <w:p w14:paraId="777EC9BC" w14:textId="77777777" w:rsidR="009D792B" w:rsidRDefault="00000000">
      <w:pPr>
        <w:pStyle w:val="FirstParagraph"/>
      </w:pPr>
      <w:r>
        <w:t>You’re now ready to experience the future of racing game control! This revolutionary system transforms your natural hand movements into precise game controls, providing an immersive and intuitive gaming experience.</w:t>
      </w:r>
    </w:p>
    <w:p w14:paraId="560E1B18" w14:textId="77777777" w:rsidR="009D792B" w:rsidRDefault="00000000">
      <w:pPr>
        <w:pStyle w:val="BodyText"/>
      </w:pPr>
      <w:r>
        <w:rPr>
          <w:b/>
          <w:bCs/>
        </w:rPr>
        <w:t>Final Checklist:</w:t>
      </w:r>
      <w:r>
        <w:t xml:space="preserve"> - ✅ System installed and tested - ✅ Camera positioned correctly - ✅ Lighting optimized - ✅ Game configured - ✅ Gestures practiced - ✅ Emergency controls understood</w:t>
      </w:r>
    </w:p>
    <w:p w14:paraId="763253D6" w14:textId="77777777" w:rsidR="009D792B" w:rsidRDefault="00000000">
      <w:pPr>
        <w:pStyle w:val="BodyText"/>
      </w:pPr>
      <w:r>
        <w:rPr>
          <w:b/>
          <w:bCs/>
        </w:rPr>
        <w:t>Start your engines and race with hand gestures!</w:t>
      </w:r>
      <w:r>
        <w:t xml:space="preserve"> 🏁</w:t>
      </w:r>
    </w:p>
    <w:p w14:paraId="03C73D12" w14:textId="77777777" w:rsidR="009D792B" w:rsidRDefault="00000000">
      <w:r>
        <w:pict w14:anchorId="289738E0">
          <v:rect id="_x0000_i1039" style="width:0;height:1.5pt" o:hralign="center" o:hrstd="t" o:hr="t"/>
        </w:pict>
      </w:r>
    </w:p>
    <w:p w14:paraId="0D7E86A0" w14:textId="77777777" w:rsidR="009D792B" w:rsidRDefault="00000000">
      <w:pPr>
        <w:pStyle w:val="FirstParagraph"/>
      </w:pPr>
      <w:r>
        <w:rPr>
          <w:i/>
          <w:iCs/>
        </w:rPr>
        <w:t>This system represents cutting-edge computer vision technology optimized for gaming performance. Enjoy the revolutionary experience of gesture-controlled racing!</w:t>
      </w:r>
    </w:p>
    <w:p w14:paraId="49FF6C9C" w14:textId="0C611A61" w:rsidR="009D792B" w:rsidRDefault="00000000">
      <w:pPr>
        <w:pStyle w:val="BodyText"/>
      </w:pPr>
      <w:r>
        <w:rPr>
          <w:b/>
          <w:bCs/>
        </w:rPr>
        <w:t>Author:</w:t>
      </w:r>
      <w:r>
        <w:t xml:space="preserve"> </w:t>
      </w:r>
      <w:r w:rsidR="005905F8">
        <w:t>Muhammad Kashan Tariq</w:t>
      </w:r>
      <w:r>
        <w:br/>
      </w:r>
      <w:r>
        <w:rPr>
          <w:b/>
          <w:bCs/>
        </w:rPr>
        <w:t>Contact:</w:t>
      </w:r>
      <w:r>
        <w:t xml:space="preserve"> For technical support, refer to the troubleshooting guide and system logs</w:t>
      </w:r>
      <w:r>
        <w:br/>
      </w:r>
      <w:r>
        <w:rPr>
          <w:b/>
          <w:bCs/>
        </w:rPr>
        <w:t>Version:</w:t>
      </w:r>
      <w:r>
        <w:t xml:space="preserve"> 1.0.0 - Initial Release</w:t>
      </w:r>
      <w:r>
        <w:br/>
      </w:r>
      <w:r>
        <w:rPr>
          <w:b/>
          <w:bCs/>
        </w:rPr>
        <w:t>Date:</w:t>
      </w:r>
      <w:r>
        <w:t xml:space="preserve"> 2025-06-28</w:t>
      </w:r>
      <w:bookmarkEnd w:id="0"/>
      <w:bookmarkEnd w:id="68"/>
    </w:p>
    <w:sectPr w:rsidR="009D79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9D307" w14:textId="77777777" w:rsidR="00FC0DDD" w:rsidRDefault="00FC0DDD">
      <w:pPr>
        <w:spacing w:after="0"/>
      </w:pPr>
      <w:r>
        <w:separator/>
      </w:r>
    </w:p>
  </w:endnote>
  <w:endnote w:type="continuationSeparator" w:id="0">
    <w:p w14:paraId="679A7D1E" w14:textId="77777777" w:rsidR="00FC0DDD" w:rsidRDefault="00FC0D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1FC2F" w14:textId="77777777" w:rsidR="00FC0DDD" w:rsidRDefault="00FC0DDD">
      <w:r>
        <w:separator/>
      </w:r>
    </w:p>
  </w:footnote>
  <w:footnote w:type="continuationSeparator" w:id="0">
    <w:p w14:paraId="085D4F61" w14:textId="77777777" w:rsidR="00FC0DDD" w:rsidRDefault="00FC0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94B5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BD4E4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84212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50307291">
    <w:abstractNumId w:val="0"/>
  </w:num>
  <w:num w:numId="2" w16cid:durableId="9649207">
    <w:abstractNumId w:val="1"/>
  </w:num>
  <w:num w:numId="3" w16cid:durableId="18550748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9514898">
    <w:abstractNumId w:val="1"/>
  </w:num>
  <w:num w:numId="5" w16cid:durableId="1218276516">
    <w:abstractNumId w:val="1"/>
  </w:num>
  <w:num w:numId="6" w16cid:durableId="17934044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4742555">
    <w:abstractNumId w:val="1"/>
  </w:num>
  <w:num w:numId="8" w16cid:durableId="1342197117">
    <w:abstractNumId w:val="1"/>
  </w:num>
  <w:num w:numId="9" w16cid:durableId="1506240366">
    <w:abstractNumId w:val="1"/>
  </w:num>
  <w:num w:numId="10" w16cid:durableId="2030906994">
    <w:abstractNumId w:val="1"/>
  </w:num>
  <w:num w:numId="11" w16cid:durableId="749422795">
    <w:abstractNumId w:val="1"/>
  </w:num>
  <w:num w:numId="12" w16cid:durableId="220291029">
    <w:abstractNumId w:val="1"/>
  </w:num>
  <w:num w:numId="13" w16cid:durableId="1991520284">
    <w:abstractNumId w:val="1"/>
  </w:num>
  <w:num w:numId="14" w16cid:durableId="124662608">
    <w:abstractNumId w:val="1"/>
  </w:num>
  <w:num w:numId="15" w16cid:durableId="8377652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657285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99985020">
    <w:abstractNumId w:val="1"/>
  </w:num>
  <w:num w:numId="18" w16cid:durableId="1069576242">
    <w:abstractNumId w:val="1"/>
  </w:num>
  <w:num w:numId="19" w16cid:durableId="1245993681">
    <w:abstractNumId w:val="1"/>
  </w:num>
  <w:num w:numId="20" w16cid:durableId="1667509583">
    <w:abstractNumId w:val="1"/>
  </w:num>
  <w:num w:numId="21" w16cid:durableId="18510942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115199482">
    <w:abstractNumId w:val="1"/>
  </w:num>
  <w:num w:numId="23" w16cid:durableId="422844410">
    <w:abstractNumId w:val="1"/>
  </w:num>
  <w:num w:numId="24" w16cid:durableId="1629893347">
    <w:abstractNumId w:val="1"/>
  </w:num>
  <w:num w:numId="25" w16cid:durableId="131026818">
    <w:abstractNumId w:val="1"/>
  </w:num>
  <w:num w:numId="26" w16cid:durableId="16348698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098237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169764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635512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12143584">
    <w:abstractNumId w:val="1"/>
  </w:num>
  <w:num w:numId="31" w16cid:durableId="16239211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792B"/>
    <w:rsid w:val="00302E1F"/>
    <w:rsid w:val="00477941"/>
    <w:rsid w:val="005905F8"/>
    <w:rsid w:val="00983318"/>
    <w:rsid w:val="009D792B"/>
    <w:rsid w:val="00EB29B5"/>
    <w:rsid w:val="00FC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B48E1"/>
  <w15:docId w15:val="{9772F6E8-751B-4511-BB73-DF8443481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149</Words>
  <Characters>12255</Characters>
  <Application>Microsoft Office Word</Application>
  <DocSecurity>0</DocSecurity>
  <Lines>102</Lines>
  <Paragraphs>28</Paragraphs>
  <ScaleCrop>false</ScaleCrop>
  <Company/>
  <LinksUpToDate>false</LinksUpToDate>
  <CharactersWithSpaces>1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hammad Kashan</cp:lastModifiedBy>
  <cp:revision>3</cp:revision>
  <dcterms:created xsi:type="dcterms:W3CDTF">2025-06-28T15:39:00Z</dcterms:created>
  <dcterms:modified xsi:type="dcterms:W3CDTF">2025-06-28T16:29:00Z</dcterms:modified>
</cp:coreProperties>
</file>